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316532" w:rsidRPr="00ED50E1" w14:paraId="214EAE26" w14:textId="77777777">
        <w:tc>
          <w:tcPr>
            <w:tcW w:w="8838" w:type="dxa"/>
            <w:gridSpan w:val="2"/>
          </w:tcPr>
          <w:p w14:paraId="3FF3C7CE" w14:textId="77777777" w:rsidR="00316532" w:rsidRPr="00D86359" w:rsidRDefault="00316532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D0A2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GRUPO C</w:t>
            </w:r>
          </w:p>
          <w:p w14:paraId="064507F3" w14:textId="77777777" w:rsidR="00316532" w:rsidRPr="009A58B4" w:rsidRDefault="003165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16532" w:rsidRPr="00ED50E1" w14:paraId="654E4DD4" w14:textId="77777777">
        <w:tc>
          <w:tcPr>
            <w:tcW w:w="3119" w:type="dxa"/>
          </w:tcPr>
          <w:p w14:paraId="627BBC79" w14:textId="77777777" w:rsidR="00316532" w:rsidRDefault="00316532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GRANTES</w:t>
            </w:r>
          </w:p>
        </w:tc>
        <w:tc>
          <w:tcPr>
            <w:tcW w:w="5719" w:type="dxa"/>
          </w:tcPr>
          <w:p w14:paraId="3195C8F7" w14:textId="77777777" w:rsidR="00CD0A21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00ED50E1">
              <w:rPr>
                <w:rFonts w:ascii="Times New Roman" w:hAnsi="Times New Roman" w:cs="Times New Roman"/>
              </w:rPr>
              <w:t>Alison Betancourt</w:t>
            </w:r>
          </w:p>
          <w:p w14:paraId="0E3A18CD" w14:textId="77777777" w:rsidR="00CD0A21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00ED50E1">
              <w:rPr>
                <w:rFonts w:ascii="Times New Roman" w:hAnsi="Times New Roman" w:cs="Times New Roman"/>
              </w:rPr>
              <w:t>Gregory Salazar</w:t>
            </w:r>
          </w:p>
          <w:p w14:paraId="216E7725" w14:textId="77777777" w:rsidR="00CD0A21" w:rsidRDefault="00316532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D50E1">
              <w:rPr>
                <w:rFonts w:ascii="Times New Roman" w:hAnsi="Times New Roman" w:cs="Times New Roman"/>
              </w:rPr>
              <w:t>Sebastian</w:t>
            </w:r>
            <w:proofErr w:type="spellEnd"/>
            <w:r w:rsidRPr="00ED50E1">
              <w:rPr>
                <w:rFonts w:ascii="Times New Roman" w:hAnsi="Times New Roman" w:cs="Times New Roman"/>
              </w:rPr>
              <w:t xml:space="preserve"> Sarasti</w:t>
            </w:r>
          </w:p>
          <w:p w14:paraId="7C2A8286" w14:textId="77777777" w:rsidR="00CD0A21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00ED50E1">
              <w:rPr>
                <w:rFonts w:ascii="Times New Roman" w:hAnsi="Times New Roman" w:cs="Times New Roman"/>
              </w:rPr>
              <w:t>Mateo Simbaña</w:t>
            </w:r>
          </w:p>
          <w:p w14:paraId="3FFA5189" w14:textId="6309706A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Jhair</w:t>
            </w:r>
            <w:proofErr w:type="spellEnd"/>
            <w:r>
              <w:rPr>
                <w:rFonts w:ascii="Times New Roman" w:hAnsi="Times New Roman" w:cs="Times New Roman"/>
              </w:rPr>
              <w:t xml:space="preserve"> Zambrano</w:t>
            </w:r>
          </w:p>
          <w:p w14:paraId="0116DDF9" w14:textId="77777777" w:rsidR="00316532" w:rsidRPr="00ED50E1" w:rsidRDefault="00316532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16532" w14:paraId="431802EA" w14:textId="77777777">
        <w:tc>
          <w:tcPr>
            <w:tcW w:w="3119" w:type="dxa"/>
          </w:tcPr>
          <w:p w14:paraId="080CBCF3" w14:textId="77777777" w:rsidR="00316532" w:rsidRDefault="00316532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:</w:t>
            </w:r>
          </w:p>
        </w:tc>
        <w:tc>
          <w:tcPr>
            <w:tcW w:w="5719" w:type="dxa"/>
          </w:tcPr>
          <w:p w14:paraId="6BB969AD" w14:textId="77777777" w:rsidR="00316532" w:rsidRPr="00F81256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so de uso “Gestión de venta de Boletos” Extendido</w:t>
            </w:r>
          </w:p>
        </w:tc>
      </w:tr>
      <w:tr w:rsidR="00316532" w14:paraId="4485DEC9" w14:textId="77777777">
        <w:tc>
          <w:tcPr>
            <w:tcW w:w="3119" w:type="dxa"/>
            <w:tcBorders>
              <w:bottom w:val="single" w:sz="4" w:space="0" w:color="auto"/>
            </w:tcBorders>
          </w:tcPr>
          <w:p w14:paraId="0B34A899" w14:textId="77777777" w:rsidR="00316532" w:rsidRDefault="00316532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7E34A409" w14:textId="77777777" w:rsidR="00316532" w:rsidRPr="00F81256" w:rsidRDefault="00316532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EC0A60D" w14:textId="77777777" w:rsidR="00ED50E1" w:rsidRDefault="00ED50E1" w:rsidP="00ED50E1">
      <w:pPr>
        <w:spacing w:after="0"/>
        <w:jc w:val="both"/>
        <w:rPr>
          <w:rFonts w:ascii="Times New Roman" w:hAnsi="Times New Roman" w:cs="Times New Roman"/>
          <w:b/>
          <w:bCs/>
        </w:rPr>
      </w:pPr>
    </w:p>
    <w:tbl>
      <w:tblPr>
        <w:tblStyle w:val="Tablaconcuadrcula"/>
        <w:tblW w:w="8828" w:type="dxa"/>
        <w:tblLook w:val="04A0" w:firstRow="1" w:lastRow="0" w:firstColumn="1" w:lastColumn="0" w:noHBand="0" w:noVBand="1"/>
      </w:tblPr>
      <w:tblGrid>
        <w:gridCol w:w="1524"/>
        <w:gridCol w:w="171"/>
        <w:gridCol w:w="2624"/>
        <w:gridCol w:w="4509"/>
      </w:tblGrid>
      <w:tr w:rsidR="00316532" w14:paraId="27FE495D" w14:textId="77777777" w:rsidTr="00BD36B4">
        <w:trPr>
          <w:trHeight w:val="407"/>
        </w:trPr>
        <w:tc>
          <w:tcPr>
            <w:tcW w:w="1519" w:type="dxa"/>
          </w:tcPr>
          <w:p w14:paraId="1FAF232E" w14:textId="77777777" w:rsidR="00316532" w:rsidRPr="00082B27" w:rsidRDefault="00316532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2B27">
              <w:rPr>
                <w:rFonts w:ascii="Times New Roman" w:hAnsi="Times New Roman" w:cs="Times New Roman"/>
                <w:b/>
                <w:bCs/>
              </w:rPr>
              <w:t>Caso de uso</w:t>
            </w:r>
            <w:r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7309" w:type="dxa"/>
            <w:gridSpan w:val="3"/>
          </w:tcPr>
          <w:p w14:paraId="1CE5691D" w14:textId="20CF326C" w:rsidR="00316532" w:rsidRDefault="50127DCB" w:rsidP="4D2AEC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4D2AEC00">
              <w:rPr>
                <w:rFonts w:ascii="Times New Roman" w:hAnsi="Times New Roman" w:cs="Times New Roman"/>
                <w:b/>
                <w:bCs/>
              </w:rPr>
              <w:t>Gestión de venta de Boletos</w:t>
            </w:r>
          </w:p>
        </w:tc>
      </w:tr>
      <w:tr w:rsidR="00316532" w14:paraId="6DC95A8E" w14:textId="77777777" w:rsidTr="00BD36B4">
        <w:trPr>
          <w:trHeight w:val="407"/>
        </w:trPr>
        <w:tc>
          <w:tcPr>
            <w:tcW w:w="1519" w:type="dxa"/>
          </w:tcPr>
          <w:p w14:paraId="615147BB" w14:textId="77777777" w:rsidR="00316532" w:rsidRPr="00082B27" w:rsidRDefault="00316532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2B27">
              <w:rPr>
                <w:rFonts w:ascii="Times New Roman" w:hAnsi="Times New Roman" w:cs="Times New Roman"/>
                <w:b/>
                <w:bCs/>
              </w:rPr>
              <w:t>Actor</w:t>
            </w:r>
            <w:r>
              <w:rPr>
                <w:rFonts w:ascii="Times New Roman" w:hAnsi="Times New Roman" w:cs="Times New Roman"/>
                <w:b/>
                <w:bCs/>
              </w:rPr>
              <w:t>es:</w:t>
            </w:r>
          </w:p>
        </w:tc>
        <w:tc>
          <w:tcPr>
            <w:tcW w:w="7309" w:type="dxa"/>
            <w:gridSpan w:val="3"/>
          </w:tcPr>
          <w:p w14:paraId="0639ADB3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pleado de Taquilla</w:t>
            </w:r>
          </w:p>
        </w:tc>
      </w:tr>
      <w:tr w:rsidR="00316532" w14:paraId="375F33BD" w14:textId="77777777" w:rsidTr="00BD36B4">
        <w:trPr>
          <w:trHeight w:val="407"/>
        </w:trPr>
        <w:tc>
          <w:tcPr>
            <w:tcW w:w="1519" w:type="dxa"/>
          </w:tcPr>
          <w:p w14:paraId="60A3F212" w14:textId="77777777" w:rsidR="00316532" w:rsidRPr="00082B27" w:rsidRDefault="00316532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opósito:</w:t>
            </w:r>
          </w:p>
        </w:tc>
        <w:tc>
          <w:tcPr>
            <w:tcW w:w="7309" w:type="dxa"/>
            <w:gridSpan w:val="3"/>
          </w:tcPr>
          <w:p w14:paraId="0C8A7961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mitir que un empleado de taquilla realice la venta presencial de boletos. De esta manera, se gestionará la función de la película seleccionada, las salas, asientos y datos del cliente. Esto servirá para registrar la compra en el sistema y generar la factura junto con los boletos correspondientes.</w:t>
            </w:r>
          </w:p>
        </w:tc>
      </w:tr>
      <w:tr w:rsidR="00316532" w14:paraId="30C1A1A6" w14:textId="77777777" w:rsidTr="00BD36B4">
        <w:trPr>
          <w:trHeight w:val="407"/>
        </w:trPr>
        <w:tc>
          <w:tcPr>
            <w:tcW w:w="1519" w:type="dxa"/>
          </w:tcPr>
          <w:p w14:paraId="5A50A7A9" w14:textId="77777777" w:rsidR="00316532" w:rsidRDefault="00316532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econdición:</w:t>
            </w:r>
          </w:p>
        </w:tc>
        <w:tc>
          <w:tcPr>
            <w:tcW w:w="7309" w:type="dxa"/>
            <w:gridSpan w:val="3"/>
          </w:tcPr>
          <w:p w14:paraId="633CDB9A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 empleado de taquilla se encuentra registrado e inició sesión en el sistema de forma correcta.</w:t>
            </w:r>
          </w:p>
        </w:tc>
      </w:tr>
      <w:tr w:rsidR="00316532" w14:paraId="0FC6D74A" w14:textId="77777777" w:rsidTr="00BD36B4">
        <w:trPr>
          <w:trHeight w:val="407"/>
        </w:trPr>
        <w:tc>
          <w:tcPr>
            <w:tcW w:w="1519" w:type="dxa"/>
          </w:tcPr>
          <w:p w14:paraId="0F633D11" w14:textId="77777777" w:rsidR="00316532" w:rsidRPr="00082B27" w:rsidRDefault="00316532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82B27">
              <w:rPr>
                <w:rFonts w:ascii="Times New Roman" w:hAnsi="Times New Roman" w:cs="Times New Roman"/>
                <w:b/>
                <w:bCs/>
              </w:rPr>
              <w:t>Resumen</w:t>
            </w:r>
            <w:r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7309" w:type="dxa"/>
            <w:gridSpan w:val="3"/>
          </w:tcPr>
          <w:p w14:paraId="6D2A6DE5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l empleado de taquilla vende boletos a un cliente presencialmente. Esto lo hace a través de seleccionar la película, función, sala, cantidad de boletos, tipo de asientos disponibles, confirmando las elecciones, ingresando los datos del cliente y generando la factura y los boletos en PDF.</w:t>
            </w:r>
          </w:p>
        </w:tc>
      </w:tr>
      <w:tr w:rsidR="00316532" w14:paraId="3069D3DE" w14:textId="77777777" w:rsidTr="00BD36B4">
        <w:trPr>
          <w:trHeight w:val="407"/>
        </w:trPr>
        <w:tc>
          <w:tcPr>
            <w:tcW w:w="1519" w:type="dxa"/>
          </w:tcPr>
          <w:p w14:paraId="5A3DF757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ipo:</w:t>
            </w:r>
          </w:p>
        </w:tc>
        <w:tc>
          <w:tcPr>
            <w:tcW w:w="7309" w:type="dxa"/>
            <w:gridSpan w:val="3"/>
          </w:tcPr>
          <w:p w14:paraId="1646AD0F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io y real</w:t>
            </w:r>
          </w:p>
        </w:tc>
      </w:tr>
      <w:tr w:rsidR="00316532" w14:paraId="7D7F94B8" w14:textId="77777777" w:rsidTr="00BD36B4">
        <w:trPr>
          <w:trHeight w:val="407"/>
        </w:trPr>
        <w:tc>
          <w:tcPr>
            <w:tcW w:w="1519" w:type="dxa"/>
          </w:tcPr>
          <w:p w14:paraId="66F1C70F" w14:textId="77777777" w:rsidR="00316532" w:rsidRPr="00495059" w:rsidRDefault="00316532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ferencias cruzadas:</w:t>
            </w:r>
          </w:p>
        </w:tc>
        <w:tc>
          <w:tcPr>
            <w:tcW w:w="7309" w:type="dxa"/>
            <w:gridSpan w:val="3"/>
          </w:tcPr>
          <w:p w14:paraId="646E7B5D" w14:textId="122EB942" w:rsidR="00316532" w:rsidRDefault="3F0EC155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  <w:b/>
                <w:bCs/>
              </w:rPr>
              <w:t xml:space="preserve">Requerimientos </w:t>
            </w:r>
            <w:r w:rsidR="00316532" w:rsidRPr="4D2AEC00">
              <w:rPr>
                <w:rFonts w:ascii="Times New Roman" w:hAnsi="Times New Roman" w:cs="Times New Roman"/>
                <w:b/>
                <w:bCs/>
              </w:rPr>
              <w:t>Funcion</w:t>
            </w:r>
            <w:r w:rsidR="7D5D0027" w:rsidRPr="4D2AEC00">
              <w:rPr>
                <w:rFonts w:ascii="Times New Roman" w:hAnsi="Times New Roman" w:cs="Times New Roman"/>
                <w:b/>
                <w:bCs/>
              </w:rPr>
              <w:t>ales</w:t>
            </w:r>
            <w:r w:rsidR="00316532" w:rsidRPr="4D2AEC00">
              <w:rPr>
                <w:rFonts w:ascii="Times New Roman" w:hAnsi="Times New Roman" w:cs="Times New Roman"/>
                <w:b/>
                <w:bCs/>
              </w:rPr>
              <w:t>:</w:t>
            </w:r>
            <w:r w:rsidR="00316532" w:rsidRPr="4D2AEC00">
              <w:rPr>
                <w:rFonts w:ascii="Times New Roman" w:hAnsi="Times New Roman" w:cs="Times New Roman"/>
              </w:rPr>
              <w:t xml:space="preserve"> RF3.1, RF3.2, RF3.3, RF3.4</w:t>
            </w:r>
            <w:r w:rsidR="01285ED0" w:rsidRPr="4D2AEC00">
              <w:rPr>
                <w:rFonts w:ascii="Times New Roman" w:hAnsi="Times New Roman" w:cs="Times New Roman"/>
              </w:rPr>
              <w:t>,</w:t>
            </w:r>
            <w:r w:rsidR="31DC7B82" w:rsidRPr="4D2AEC00">
              <w:rPr>
                <w:rFonts w:ascii="Times New Roman" w:hAnsi="Times New Roman" w:cs="Times New Roman"/>
              </w:rPr>
              <w:t xml:space="preserve"> </w:t>
            </w:r>
            <w:r w:rsidR="00316532" w:rsidRPr="4D2AEC00">
              <w:rPr>
                <w:rFonts w:ascii="Times New Roman" w:hAnsi="Times New Roman" w:cs="Times New Roman"/>
              </w:rPr>
              <w:t>RF3.5</w:t>
            </w:r>
            <w:r w:rsidR="59C092BF" w:rsidRPr="4D2AEC00">
              <w:rPr>
                <w:rFonts w:ascii="Times New Roman" w:hAnsi="Times New Roman" w:cs="Times New Roman"/>
              </w:rPr>
              <w:t xml:space="preserve"> y RF3.6</w:t>
            </w:r>
            <w:r w:rsidR="00316532" w:rsidRPr="4D2AEC0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16532" w14:paraId="237D7F93" w14:textId="77777777" w:rsidTr="00BD36B4">
        <w:trPr>
          <w:trHeight w:val="407"/>
        </w:trPr>
        <w:tc>
          <w:tcPr>
            <w:tcW w:w="8828" w:type="dxa"/>
            <w:gridSpan w:val="4"/>
          </w:tcPr>
          <w:p w14:paraId="2279534D" w14:textId="77777777" w:rsidR="00316532" w:rsidRPr="00273607" w:rsidRDefault="003165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73607">
              <w:rPr>
                <w:rFonts w:ascii="Times New Roman" w:hAnsi="Times New Roman" w:cs="Times New Roman"/>
                <w:b/>
                <w:bCs/>
              </w:rPr>
              <w:t>CURSO TÍPICO DE EVENTOS</w:t>
            </w:r>
          </w:p>
        </w:tc>
      </w:tr>
      <w:tr w:rsidR="00316532" w14:paraId="56CC733F" w14:textId="77777777" w:rsidTr="00BD36B4">
        <w:trPr>
          <w:trHeight w:val="388"/>
        </w:trPr>
        <w:tc>
          <w:tcPr>
            <w:tcW w:w="4317" w:type="dxa"/>
            <w:gridSpan w:val="3"/>
          </w:tcPr>
          <w:p w14:paraId="2093F2A3" w14:textId="77777777" w:rsidR="00316532" w:rsidRPr="00495059" w:rsidRDefault="003165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CIÓN DEL ACTOR</w:t>
            </w:r>
          </w:p>
        </w:tc>
        <w:tc>
          <w:tcPr>
            <w:tcW w:w="4511" w:type="dxa"/>
          </w:tcPr>
          <w:p w14:paraId="66D00E96" w14:textId="77777777" w:rsidR="00316532" w:rsidRPr="009B4793" w:rsidRDefault="003165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9B4793">
              <w:rPr>
                <w:rFonts w:ascii="Times New Roman" w:hAnsi="Times New Roman" w:cs="Times New Roman"/>
                <w:b/>
                <w:bCs/>
              </w:rPr>
              <w:t>RESPUESTA DEL SISTEMA</w:t>
            </w:r>
          </w:p>
        </w:tc>
      </w:tr>
      <w:tr w:rsidR="00316532" w14:paraId="63C5FF63" w14:textId="77777777" w:rsidTr="00BD36B4">
        <w:trPr>
          <w:trHeight w:val="388"/>
        </w:trPr>
        <w:tc>
          <w:tcPr>
            <w:tcW w:w="4317" w:type="dxa"/>
            <w:gridSpan w:val="3"/>
          </w:tcPr>
          <w:p w14:paraId="7C6E2128" w14:textId="77777777" w:rsidR="00316532" w:rsidRPr="00954576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00954576">
              <w:rPr>
                <w:rFonts w:ascii="Times New Roman" w:hAnsi="Times New Roman" w:cs="Times New Roman"/>
              </w:rPr>
              <w:t>1.- El empleado de taquilla accede a la pantalla “Vender boleto”</w:t>
            </w:r>
          </w:p>
        </w:tc>
        <w:tc>
          <w:tcPr>
            <w:tcW w:w="4511" w:type="dxa"/>
          </w:tcPr>
          <w:p w14:paraId="27FB039A" w14:textId="77777777" w:rsidR="00316532" w:rsidRPr="00954576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00954576">
              <w:rPr>
                <w:rFonts w:ascii="Times New Roman" w:hAnsi="Times New Roman" w:cs="Times New Roman"/>
              </w:rPr>
              <w:t>2.-</w:t>
            </w:r>
            <w:r>
              <w:rPr>
                <w:rFonts w:ascii="Times New Roman" w:hAnsi="Times New Roman" w:cs="Times New Roman"/>
              </w:rPr>
              <w:t xml:space="preserve"> Muestra la interfaz de la cartelera virtual con las películas programadas para la fecha actual.</w:t>
            </w:r>
          </w:p>
        </w:tc>
      </w:tr>
      <w:tr w:rsidR="00316532" w14:paraId="6CFCCCED" w14:textId="77777777" w:rsidTr="00BD36B4">
        <w:trPr>
          <w:trHeight w:val="388"/>
        </w:trPr>
        <w:tc>
          <w:tcPr>
            <w:tcW w:w="4317" w:type="dxa"/>
            <w:gridSpan w:val="3"/>
          </w:tcPr>
          <w:p w14:paraId="3DE36E01" w14:textId="77777777" w:rsidR="00316532" w:rsidRPr="00954576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- El empleado de taquilla selecciona una película de la cartelera.</w:t>
            </w:r>
          </w:p>
        </w:tc>
        <w:tc>
          <w:tcPr>
            <w:tcW w:w="4511" w:type="dxa"/>
          </w:tcPr>
          <w:p w14:paraId="58FFEB90" w14:textId="77777777" w:rsidR="00316532" w:rsidRPr="00954576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- Muestra el tipo de salas disponibles para ese día, </w:t>
            </w:r>
            <w:r w:rsidRPr="00DB3D46">
              <w:rPr>
                <w:rFonts w:ascii="Times New Roman" w:hAnsi="Times New Roman" w:cs="Times New Roman"/>
              </w:rPr>
              <w:t>incluyendo los tipos de asientos que ofrece cada una y los horarios de sus funciones.</w:t>
            </w:r>
          </w:p>
        </w:tc>
      </w:tr>
      <w:tr w:rsidR="00316532" w14:paraId="58A6A4A0" w14:textId="77777777" w:rsidTr="00BD36B4">
        <w:trPr>
          <w:trHeight w:val="388"/>
        </w:trPr>
        <w:tc>
          <w:tcPr>
            <w:tcW w:w="4317" w:type="dxa"/>
            <w:gridSpan w:val="3"/>
          </w:tcPr>
          <w:p w14:paraId="394E833B" w14:textId="77777777" w:rsidR="00316532" w:rsidRPr="00954576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- El empleado de taquilla selecciona una hora de función.</w:t>
            </w:r>
          </w:p>
        </w:tc>
        <w:tc>
          <w:tcPr>
            <w:tcW w:w="4511" w:type="dxa"/>
          </w:tcPr>
          <w:p w14:paraId="140D2DE7" w14:textId="77777777" w:rsidR="00316532" w:rsidRPr="00954576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- Muestra los precios unitarios de los boletos según el tipo de asiento y el número de asientos disponibles.</w:t>
            </w:r>
          </w:p>
        </w:tc>
      </w:tr>
      <w:tr w:rsidR="00316532" w14:paraId="75D857F5" w14:textId="77777777" w:rsidTr="00BD36B4">
        <w:trPr>
          <w:trHeight w:val="388"/>
        </w:trPr>
        <w:tc>
          <w:tcPr>
            <w:tcW w:w="4317" w:type="dxa"/>
            <w:gridSpan w:val="3"/>
          </w:tcPr>
          <w:p w14:paraId="0C066053" w14:textId="77777777" w:rsidR="00316532" w:rsidRPr="00954576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- El empleado de taquilla selecciona el tipo de asiento y la cantidad de boletos a comprar.</w:t>
            </w:r>
          </w:p>
        </w:tc>
        <w:tc>
          <w:tcPr>
            <w:tcW w:w="4511" w:type="dxa"/>
          </w:tcPr>
          <w:p w14:paraId="6BAA0D97" w14:textId="3D1BDB89" w:rsidR="00316532" w:rsidRPr="00954576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8.- Calcula y muestra el total a pagar por los boletos seleccionados</w:t>
            </w:r>
            <w:r w:rsidR="52B35321" w:rsidRPr="4D2AEC00">
              <w:rPr>
                <w:rFonts w:ascii="Times New Roman" w:hAnsi="Times New Roman" w:cs="Times New Roman"/>
              </w:rPr>
              <w:t xml:space="preserve"> y </w:t>
            </w:r>
            <w:r w:rsidR="62EE7048" w:rsidRPr="4D2AEC00">
              <w:rPr>
                <w:rFonts w:ascii="Times New Roman" w:hAnsi="Times New Roman" w:cs="Times New Roman"/>
              </w:rPr>
              <w:t>solicit</w:t>
            </w:r>
            <w:r w:rsidR="52B35321" w:rsidRPr="4D2AEC00">
              <w:rPr>
                <w:rFonts w:ascii="Times New Roman" w:hAnsi="Times New Roman" w:cs="Times New Roman"/>
              </w:rPr>
              <w:t>a la confirmación del empleado de taquilla</w:t>
            </w:r>
            <w:r w:rsidR="5C4D33EF" w:rsidRPr="4D2AEC00">
              <w:rPr>
                <w:rFonts w:ascii="Times New Roman" w:hAnsi="Times New Roman" w:cs="Times New Roman"/>
              </w:rPr>
              <w:t>.</w:t>
            </w:r>
          </w:p>
        </w:tc>
      </w:tr>
      <w:tr w:rsidR="00316532" w14:paraId="2A1039FB" w14:textId="77777777" w:rsidTr="00BD36B4">
        <w:trPr>
          <w:trHeight w:val="388"/>
        </w:trPr>
        <w:tc>
          <w:tcPr>
            <w:tcW w:w="4317" w:type="dxa"/>
            <w:gridSpan w:val="3"/>
          </w:tcPr>
          <w:p w14:paraId="07B346D2" w14:textId="70513660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67AF2C4F">
              <w:rPr>
                <w:rFonts w:ascii="Times New Roman" w:hAnsi="Times New Roman" w:cs="Times New Roman"/>
              </w:rPr>
              <w:t xml:space="preserve">9.- El empleado de taquilla </w:t>
            </w:r>
            <w:r w:rsidR="15D68C7D" w:rsidRPr="67AF2C4F">
              <w:rPr>
                <w:rFonts w:ascii="Times New Roman" w:hAnsi="Times New Roman" w:cs="Times New Roman"/>
              </w:rPr>
              <w:t>confirma el precio de los boletos seleccionados</w:t>
            </w:r>
            <w:r w:rsidRPr="67AF2C4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11" w:type="dxa"/>
          </w:tcPr>
          <w:p w14:paraId="03B0A0AA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.- Muestra </w:t>
            </w:r>
            <w:r w:rsidRPr="00AC3B64">
              <w:rPr>
                <w:rFonts w:ascii="Times New Roman" w:hAnsi="Times New Roman" w:cs="Times New Roman"/>
              </w:rPr>
              <w:t xml:space="preserve">un mapa interactivo de asientos de la sala, identificados con un código alfanumérico, que distingue los tipos de asiento </w:t>
            </w:r>
            <w:r>
              <w:rPr>
                <w:rFonts w:ascii="Times New Roman" w:hAnsi="Times New Roman" w:cs="Times New Roman"/>
              </w:rPr>
              <w:t>(Normal o VIP) e indica si está</w:t>
            </w:r>
            <w:r w:rsidRPr="00AC3B64">
              <w:rPr>
                <w:rFonts w:ascii="Times New Roman" w:hAnsi="Times New Roman" w:cs="Times New Roman"/>
              </w:rPr>
              <w:t xml:space="preserve"> disponib</w:t>
            </w:r>
            <w:r>
              <w:rPr>
                <w:rFonts w:ascii="Times New Roman" w:hAnsi="Times New Roman" w:cs="Times New Roman"/>
              </w:rPr>
              <w:t>le</w:t>
            </w:r>
            <w:r w:rsidRPr="00AC3B64">
              <w:rPr>
                <w:rFonts w:ascii="Times New Roman" w:hAnsi="Times New Roman" w:cs="Times New Roman"/>
              </w:rPr>
              <w:t xml:space="preserve"> o reserva</w:t>
            </w:r>
            <w:r>
              <w:rPr>
                <w:rFonts w:ascii="Times New Roman" w:hAnsi="Times New Roman" w:cs="Times New Roman"/>
              </w:rPr>
              <w:t>do</w:t>
            </w:r>
            <w:r w:rsidRPr="00AC3B64">
              <w:rPr>
                <w:rFonts w:ascii="Times New Roman" w:hAnsi="Times New Roman" w:cs="Times New Roman"/>
              </w:rPr>
              <w:t>.</w:t>
            </w:r>
          </w:p>
        </w:tc>
      </w:tr>
      <w:tr w:rsidR="00316532" w14:paraId="0DAD19AA" w14:textId="77777777" w:rsidTr="00BD36B4">
        <w:trPr>
          <w:trHeight w:val="388"/>
        </w:trPr>
        <w:tc>
          <w:tcPr>
            <w:tcW w:w="4317" w:type="dxa"/>
            <w:gridSpan w:val="3"/>
          </w:tcPr>
          <w:p w14:paraId="4B8D09B5" w14:textId="72B407C9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lastRenderedPageBreak/>
              <w:t xml:space="preserve">11.- El empleado de taquilla selecciona uno a uno los asientos </w:t>
            </w:r>
            <w:r w:rsidR="234840AF" w:rsidRPr="4D2AEC00">
              <w:rPr>
                <w:rFonts w:ascii="Times New Roman" w:hAnsi="Times New Roman" w:cs="Times New Roman"/>
              </w:rPr>
              <w:t xml:space="preserve">disponibles </w:t>
            </w:r>
            <w:r w:rsidRPr="4D2AEC00">
              <w:rPr>
                <w:rFonts w:ascii="Times New Roman" w:hAnsi="Times New Roman" w:cs="Times New Roman"/>
              </w:rPr>
              <w:t>solicitados desde el mapa.</w:t>
            </w:r>
          </w:p>
        </w:tc>
        <w:tc>
          <w:tcPr>
            <w:tcW w:w="4511" w:type="dxa"/>
          </w:tcPr>
          <w:p w14:paraId="7CBA2F14" w14:textId="5E444EB5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12.- Muestra visualmente los asientos seleccionados</w:t>
            </w:r>
            <w:r w:rsidR="65899258" w:rsidRPr="4D2AEC00">
              <w:rPr>
                <w:rFonts w:ascii="Times New Roman" w:hAnsi="Times New Roman" w:cs="Times New Roman"/>
              </w:rPr>
              <w:t xml:space="preserve">, </w:t>
            </w:r>
            <w:r w:rsidRPr="4D2AEC00">
              <w:rPr>
                <w:rFonts w:ascii="Times New Roman" w:hAnsi="Times New Roman" w:cs="Times New Roman"/>
              </w:rPr>
              <w:t>actualiza la disponibilidad</w:t>
            </w:r>
            <w:r w:rsidR="734A3719" w:rsidRPr="4D2AEC00">
              <w:rPr>
                <w:rFonts w:ascii="Times New Roman" w:hAnsi="Times New Roman" w:cs="Times New Roman"/>
              </w:rPr>
              <w:t xml:space="preserve"> y </w:t>
            </w:r>
            <w:r w:rsidR="5B01B432" w:rsidRPr="4D2AEC00">
              <w:rPr>
                <w:rFonts w:ascii="Times New Roman" w:hAnsi="Times New Roman" w:cs="Times New Roman"/>
              </w:rPr>
              <w:t xml:space="preserve">solicita </w:t>
            </w:r>
            <w:r w:rsidR="734A3719" w:rsidRPr="4D2AEC00">
              <w:rPr>
                <w:rFonts w:ascii="Times New Roman" w:hAnsi="Times New Roman" w:cs="Times New Roman"/>
              </w:rPr>
              <w:t>la confirmación del empleado taquilla</w:t>
            </w:r>
            <w:r w:rsidRPr="4D2AEC00">
              <w:rPr>
                <w:rFonts w:ascii="Times New Roman" w:hAnsi="Times New Roman" w:cs="Times New Roman"/>
              </w:rPr>
              <w:t>.</w:t>
            </w:r>
          </w:p>
        </w:tc>
      </w:tr>
      <w:tr w:rsidR="00316532" w14:paraId="54C8D54D" w14:textId="77777777" w:rsidTr="00BD36B4">
        <w:trPr>
          <w:trHeight w:val="388"/>
        </w:trPr>
        <w:tc>
          <w:tcPr>
            <w:tcW w:w="4317" w:type="dxa"/>
            <w:gridSpan w:val="3"/>
          </w:tcPr>
          <w:p w14:paraId="44BE4AED" w14:textId="053C1418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 xml:space="preserve">13.- El empleado de taquilla </w:t>
            </w:r>
            <w:r w:rsidR="1B352AB0" w:rsidRPr="4D2AEC00">
              <w:rPr>
                <w:rFonts w:ascii="Times New Roman" w:hAnsi="Times New Roman" w:cs="Times New Roman"/>
              </w:rPr>
              <w:t>confirma la selección de los asientos</w:t>
            </w:r>
            <w:r w:rsidR="16266CEB" w:rsidRPr="4D2AEC0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11" w:type="dxa"/>
          </w:tcPr>
          <w:p w14:paraId="534D3A77" w14:textId="633F3AD8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 xml:space="preserve">14.- Muestra un resumen previo a la compra sobre </w:t>
            </w:r>
            <w:r w:rsidRPr="4D2AEC00">
              <w:rPr>
                <w:rFonts w:ascii="Times New Roman" w:eastAsia="Aptos" w:hAnsi="Times New Roman" w:cs="Times New Roman"/>
              </w:rPr>
              <w:t>la función de la película, la sala, los asientos escogidos y el total a pagar</w:t>
            </w:r>
            <w:r w:rsidR="1B82B235" w:rsidRPr="4D2AEC00">
              <w:rPr>
                <w:rFonts w:ascii="Times New Roman" w:eastAsia="Aptos" w:hAnsi="Times New Roman" w:cs="Times New Roman"/>
              </w:rPr>
              <w:t xml:space="preserve">, </w:t>
            </w:r>
            <w:r w:rsidR="4E266AB0" w:rsidRPr="4D2AEC00">
              <w:rPr>
                <w:rFonts w:ascii="Times New Roman" w:eastAsia="Aptos" w:hAnsi="Times New Roman" w:cs="Times New Roman"/>
              </w:rPr>
              <w:t>solicit</w:t>
            </w:r>
            <w:r w:rsidR="1B82B235" w:rsidRPr="4D2AEC00">
              <w:rPr>
                <w:rFonts w:ascii="Times New Roman" w:eastAsia="Aptos" w:hAnsi="Times New Roman" w:cs="Times New Roman"/>
              </w:rPr>
              <w:t>ando la confirmación del empleado taquilla</w:t>
            </w:r>
            <w:r w:rsidRPr="4D2AEC00">
              <w:rPr>
                <w:rFonts w:ascii="Times New Roman" w:eastAsia="Aptos" w:hAnsi="Times New Roman" w:cs="Times New Roman"/>
              </w:rPr>
              <w:t>.</w:t>
            </w:r>
          </w:p>
        </w:tc>
      </w:tr>
      <w:tr w:rsidR="00316532" w14:paraId="4941A7B3" w14:textId="77777777" w:rsidTr="00BD36B4">
        <w:trPr>
          <w:trHeight w:val="388"/>
        </w:trPr>
        <w:tc>
          <w:tcPr>
            <w:tcW w:w="4317" w:type="dxa"/>
            <w:gridSpan w:val="3"/>
          </w:tcPr>
          <w:p w14:paraId="37ABBE4B" w14:textId="7BE76F6B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 xml:space="preserve">15.- El empleado de taquilla </w:t>
            </w:r>
            <w:r w:rsidR="49545434" w:rsidRPr="4D2AEC00">
              <w:rPr>
                <w:rFonts w:ascii="Times New Roman" w:hAnsi="Times New Roman" w:cs="Times New Roman"/>
              </w:rPr>
              <w:t>confirma los datos del resumen previo</w:t>
            </w:r>
            <w:r w:rsidR="06BCDD5F" w:rsidRPr="4D2AEC00">
              <w:rPr>
                <w:rFonts w:ascii="Times New Roman" w:hAnsi="Times New Roman" w:cs="Times New Roman"/>
              </w:rPr>
              <w:t xml:space="preserve"> a la compra</w:t>
            </w:r>
            <w:r w:rsidR="49545434" w:rsidRPr="4D2AEC0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11" w:type="dxa"/>
          </w:tcPr>
          <w:p w14:paraId="52B01C7C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- Muestra secciones para ingresar los datos personales y de facturación del cliente.</w:t>
            </w:r>
          </w:p>
        </w:tc>
      </w:tr>
      <w:tr w:rsidR="00316532" w14:paraId="06892CB6" w14:textId="77777777" w:rsidTr="00BD36B4">
        <w:trPr>
          <w:trHeight w:val="388"/>
        </w:trPr>
        <w:tc>
          <w:tcPr>
            <w:tcW w:w="4317" w:type="dxa"/>
            <w:gridSpan w:val="3"/>
          </w:tcPr>
          <w:p w14:paraId="76CB5205" w14:textId="358D1E8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17.-</w:t>
            </w:r>
            <w:r w:rsidR="3622EB94" w:rsidRPr="4D2AEC00">
              <w:rPr>
                <w:rFonts w:ascii="Times New Roman" w:hAnsi="Times New Roman" w:cs="Times New Roman"/>
              </w:rPr>
              <w:t xml:space="preserve"> El empleado completa los campos requeridos y finaliza la compra de los boletos.</w:t>
            </w:r>
          </w:p>
        </w:tc>
        <w:tc>
          <w:tcPr>
            <w:tcW w:w="4511" w:type="dxa"/>
          </w:tcPr>
          <w:p w14:paraId="71167B68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8.- Genera y registra automáticamente una factura y boletos en PDF, </w:t>
            </w:r>
            <w:r w:rsidRPr="00B432B0">
              <w:rPr>
                <w:rFonts w:ascii="Times New Roman" w:hAnsi="Times New Roman" w:cs="Times New Roman"/>
              </w:rPr>
              <w:t>cada uno</w:t>
            </w:r>
            <w:r>
              <w:rPr>
                <w:rFonts w:ascii="Times New Roman" w:hAnsi="Times New Roman" w:cs="Times New Roman"/>
              </w:rPr>
              <w:t xml:space="preserve"> con </w:t>
            </w:r>
            <w:r w:rsidRPr="00B432B0">
              <w:rPr>
                <w:rFonts w:ascii="Times New Roman" w:hAnsi="Times New Roman" w:cs="Times New Roman"/>
              </w:rPr>
              <w:t xml:space="preserve">un </w:t>
            </w:r>
            <w:r>
              <w:rPr>
                <w:rFonts w:ascii="Times New Roman" w:hAnsi="Times New Roman" w:cs="Times New Roman"/>
              </w:rPr>
              <w:t>código único.</w:t>
            </w:r>
          </w:p>
        </w:tc>
      </w:tr>
      <w:tr w:rsidR="00316532" w14:paraId="22729E08" w14:textId="77777777" w:rsidTr="00BD36B4">
        <w:trPr>
          <w:trHeight w:val="388"/>
        </w:trPr>
        <w:tc>
          <w:tcPr>
            <w:tcW w:w="8828" w:type="dxa"/>
            <w:gridSpan w:val="4"/>
          </w:tcPr>
          <w:p w14:paraId="5784F332" w14:textId="77777777" w:rsidR="00316532" w:rsidRPr="00731D5A" w:rsidRDefault="0031653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URSOS ALTERNATIVOS</w:t>
            </w:r>
          </w:p>
        </w:tc>
      </w:tr>
      <w:tr w:rsidR="00316532" w14:paraId="7D960BFB" w14:textId="77777777" w:rsidTr="00BD36B4">
        <w:trPr>
          <w:trHeight w:val="388"/>
        </w:trPr>
        <w:tc>
          <w:tcPr>
            <w:tcW w:w="8828" w:type="dxa"/>
            <w:gridSpan w:val="4"/>
          </w:tcPr>
          <w:p w14:paraId="22255CB8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Línea 7: El empleado, luego de seleccionar los boletos a comprar, decide abandonar el proceso de reserva.</w:t>
            </w:r>
          </w:p>
          <w:p w14:paraId="0EF926CA" w14:textId="5D07DF36" w:rsidR="4D2AEC00" w:rsidRDefault="4D2AEC00" w:rsidP="4D2AEC00">
            <w:pPr>
              <w:jc w:val="both"/>
              <w:rPr>
                <w:rFonts w:ascii="Times New Roman" w:hAnsi="Times New Roman" w:cs="Times New Roman"/>
              </w:rPr>
            </w:pPr>
          </w:p>
          <w:p w14:paraId="0E62C115" w14:textId="77777777" w:rsidR="00316532" w:rsidRPr="00420076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trar un mensaje de advertencia para volver a la cartelera virtual o mantenerse en la pantalla de los precios unitarios de los boletos según el tipo de asiento.</w:t>
            </w:r>
          </w:p>
        </w:tc>
      </w:tr>
      <w:tr w:rsidR="00316532" w14:paraId="51B25D14" w14:textId="77777777" w:rsidTr="00BD36B4">
        <w:trPr>
          <w:trHeight w:val="388"/>
        </w:trPr>
        <w:tc>
          <w:tcPr>
            <w:tcW w:w="8828" w:type="dxa"/>
            <w:gridSpan w:val="4"/>
          </w:tcPr>
          <w:p w14:paraId="005695B9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Línea 10: El empleado decide abandonar el proceso de reserva.</w:t>
            </w:r>
          </w:p>
          <w:p w14:paraId="256B2730" w14:textId="70E5D771" w:rsidR="4D2AEC00" w:rsidRDefault="4D2AEC00" w:rsidP="4D2AEC00">
            <w:pPr>
              <w:jc w:val="both"/>
              <w:rPr>
                <w:rFonts w:ascii="Times New Roman" w:hAnsi="Times New Roman" w:cs="Times New Roman"/>
              </w:rPr>
            </w:pPr>
          </w:p>
          <w:p w14:paraId="14BA7F4D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00923BFA">
              <w:rPr>
                <w:rFonts w:ascii="Times New Roman" w:hAnsi="Times New Roman" w:cs="Times New Roman"/>
              </w:rPr>
              <w:t>Mostrar un mensaje de advertencia</w:t>
            </w:r>
            <w:r>
              <w:rPr>
                <w:rFonts w:ascii="Times New Roman" w:hAnsi="Times New Roman" w:cs="Times New Roman"/>
              </w:rPr>
              <w:t xml:space="preserve"> para </w:t>
            </w:r>
            <w:r w:rsidRPr="00923BFA">
              <w:rPr>
                <w:rFonts w:ascii="Times New Roman" w:hAnsi="Times New Roman" w:cs="Times New Roman"/>
              </w:rPr>
              <w:t>volver a la cartelera virtual</w:t>
            </w:r>
            <w:r>
              <w:rPr>
                <w:rFonts w:ascii="Times New Roman" w:hAnsi="Times New Roman" w:cs="Times New Roman"/>
              </w:rPr>
              <w:t xml:space="preserve"> o mantenerse en</w:t>
            </w:r>
            <w:r w:rsidRPr="00923BFA">
              <w:rPr>
                <w:rFonts w:ascii="Times New Roman" w:hAnsi="Times New Roman" w:cs="Times New Roman"/>
              </w:rPr>
              <w:t xml:space="preserve"> la pantalla </w:t>
            </w:r>
            <w:r>
              <w:rPr>
                <w:rFonts w:ascii="Times New Roman" w:hAnsi="Times New Roman" w:cs="Times New Roman"/>
              </w:rPr>
              <w:t>del</w:t>
            </w:r>
            <w:r w:rsidRPr="003619EB">
              <w:rPr>
                <w:rFonts w:ascii="Times New Roman" w:hAnsi="Times New Roman" w:cs="Times New Roman"/>
              </w:rPr>
              <w:t xml:space="preserve"> mapa interactivo de asientos de la sala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316532" w14:paraId="6FAF2BDC" w14:textId="77777777" w:rsidTr="00BD36B4">
        <w:trPr>
          <w:trHeight w:val="388"/>
        </w:trPr>
        <w:tc>
          <w:tcPr>
            <w:tcW w:w="8828" w:type="dxa"/>
            <w:gridSpan w:val="4"/>
          </w:tcPr>
          <w:p w14:paraId="71582355" w14:textId="46018BDC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Línea 14: El empleado de taquilla decide abandonar el proceso de reserva.</w:t>
            </w:r>
          </w:p>
          <w:p w14:paraId="1420D29B" w14:textId="23B899DC" w:rsidR="4D2AEC00" w:rsidRDefault="4D2AEC00" w:rsidP="4D2AEC00">
            <w:pPr>
              <w:jc w:val="both"/>
              <w:rPr>
                <w:rFonts w:ascii="Times New Roman" w:hAnsi="Times New Roman" w:cs="Times New Roman"/>
              </w:rPr>
            </w:pPr>
          </w:p>
          <w:p w14:paraId="5D50613C" w14:textId="77777777" w:rsidR="00316532" w:rsidRPr="00420076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00E001A0">
              <w:rPr>
                <w:rFonts w:ascii="Times New Roman" w:hAnsi="Times New Roman" w:cs="Times New Roman"/>
              </w:rPr>
              <w:t>Mostrar un mensaje de advertencia</w:t>
            </w:r>
            <w:r>
              <w:rPr>
                <w:rFonts w:ascii="Times New Roman" w:hAnsi="Times New Roman" w:cs="Times New Roman"/>
              </w:rPr>
              <w:t xml:space="preserve"> para</w:t>
            </w:r>
            <w:r w:rsidRPr="00E001A0">
              <w:rPr>
                <w:rFonts w:ascii="Times New Roman" w:hAnsi="Times New Roman" w:cs="Times New Roman"/>
              </w:rPr>
              <w:t xml:space="preserve"> volver a la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E001A0">
              <w:rPr>
                <w:rFonts w:ascii="Times New Roman" w:hAnsi="Times New Roman" w:cs="Times New Roman"/>
              </w:rPr>
              <w:t>cartelera virtual</w:t>
            </w:r>
            <w:r>
              <w:rPr>
                <w:rFonts w:ascii="Times New Roman" w:hAnsi="Times New Roman" w:cs="Times New Roman"/>
              </w:rPr>
              <w:t xml:space="preserve"> o mantenerse en la pantalla del</w:t>
            </w:r>
            <w:r w:rsidRPr="000860B1">
              <w:rPr>
                <w:rFonts w:ascii="Times New Roman" w:hAnsi="Times New Roman" w:cs="Times New Roman"/>
              </w:rPr>
              <w:t xml:space="preserve"> resumen previo a la compra</w:t>
            </w:r>
          </w:p>
        </w:tc>
      </w:tr>
      <w:tr w:rsidR="00316532" w14:paraId="7C830BFD" w14:textId="77777777" w:rsidTr="00BD36B4">
        <w:trPr>
          <w:trHeight w:val="388"/>
        </w:trPr>
        <w:tc>
          <w:tcPr>
            <w:tcW w:w="8828" w:type="dxa"/>
            <w:gridSpan w:val="4"/>
          </w:tcPr>
          <w:p w14:paraId="74368928" w14:textId="6D826E69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Línea 16: El empleado de taquilla decide abandonar el proceso de reserva.</w:t>
            </w:r>
          </w:p>
          <w:p w14:paraId="4172A409" w14:textId="5DD9114F" w:rsidR="4D2AEC00" w:rsidRDefault="4D2AEC00" w:rsidP="4D2AEC00">
            <w:pPr>
              <w:jc w:val="both"/>
              <w:rPr>
                <w:rFonts w:ascii="Times New Roman" w:hAnsi="Times New Roman" w:cs="Times New Roman"/>
              </w:rPr>
            </w:pPr>
          </w:p>
          <w:p w14:paraId="6B38C8FA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00617DDB">
              <w:rPr>
                <w:rFonts w:ascii="Times New Roman" w:hAnsi="Times New Roman" w:cs="Times New Roman"/>
              </w:rPr>
              <w:t>Mostrar un mensaje de advertencia</w:t>
            </w:r>
            <w:r>
              <w:rPr>
                <w:rFonts w:ascii="Times New Roman" w:hAnsi="Times New Roman" w:cs="Times New Roman"/>
              </w:rPr>
              <w:t xml:space="preserve"> para</w:t>
            </w:r>
            <w:r w:rsidRPr="00617DDB">
              <w:rPr>
                <w:rFonts w:ascii="Times New Roman" w:hAnsi="Times New Roman" w:cs="Times New Roman"/>
              </w:rPr>
              <w:t xml:space="preserve"> volver a la cartelera virtual</w:t>
            </w:r>
            <w:r>
              <w:rPr>
                <w:rFonts w:ascii="Times New Roman" w:hAnsi="Times New Roman" w:cs="Times New Roman"/>
              </w:rPr>
              <w:t xml:space="preserve"> o mantenerse en </w:t>
            </w:r>
            <w:r w:rsidRPr="00617DDB">
              <w:rPr>
                <w:rFonts w:ascii="Times New Roman" w:hAnsi="Times New Roman" w:cs="Times New Roman"/>
              </w:rPr>
              <w:t xml:space="preserve">la pantalla </w:t>
            </w:r>
            <w:r>
              <w:rPr>
                <w:rFonts w:ascii="Times New Roman" w:hAnsi="Times New Roman" w:cs="Times New Roman"/>
              </w:rPr>
              <w:t xml:space="preserve">de las </w:t>
            </w:r>
            <w:r w:rsidRPr="001429ED">
              <w:rPr>
                <w:rFonts w:ascii="Times New Roman" w:hAnsi="Times New Roman" w:cs="Times New Roman"/>
              </w:rPr>
              <w:t>secciones para ingresar los datos personales y de facturación del cliente</w:t>
            </w:r>
          </w:p>
        </w:tc>
      </w:tr>
      <w:tr w:rsidR="4D2AEC00" w14:paraId="5C626FED" w14:textId="77777777" w:rsidTr="00BD36B4">
        <w:trPr>
          <w:trHeight w:val="300"/>
        </w:trPr>
        <w:tc>
          <w:tcPr>
            <w:tcW w:w="8828" w:type="dxa"/>
            <w:gridSpan w:val="4"/>
          </w:tcPr>
          <w:p w14:paraId="4BBA7AEE" w14:textId="2887B898" w:rsidR="41C16181" w:rsidRDefault="41C16181" w:rsidP="4D2AEC00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Línea 17: Los campos requeridos son llenados con tipos de datos no válidos.</w:t>
            </w:r>
          </w:p>
          <w:p w14:paraId="47E654A5" w14:textId="21E2CB0C" w:rsidR="4D2AEC00" w:rsidRDefault="4D2AEC00" w:rsidP="4D2AEC00">
            <w:pPr>
              <w:jc w:val="both"/>
              <w:rPr>
                <w:rFonts w:ascii="Times New Roman" w:hAnsi="Times New Roman" w:cs="Times New Roman"/>
              </w:rPr>
            </w:pPr>
          </w:p>
          <w:p w14:paraId="27D91E74" w14:textId="6618DC5F" w:rsidR="41C16181" w:rsidRDefault="41C16181" w:rsidP="4D2AEC00">
            <w:pPr>
              <w:jc w:val="both"/>
              <w:rPr>
                <w:rFonts w:ascii="Times New Roman" w:hAnsi="Times New Roman" w:cs="Times New Roman"/>
              </w:rPr>
            </w:pPr>
            <w:r w:rsidRPr="4D2AEC00">
              <w:rPr>
                <w:rFonts w:ascii="Times New Roman" w:hAnsi="Times New Roman" w:cs="Times New Roman"/>
              </w:rPr>
              <w:t>Mostrar un mensaje error que indique los campos que deben corregirse.</w:t>
            </w:r>
          </w:p>
        </w:tc>
      </w:tr>
      <w:tr w:rsidR="00316532" w14:paraId="71B41928" w14:textId="77777777" w:rsidTr="00BD36B4">
        <w:trPr>
          <w:trHeight w:val="388"/>
        </w:trPr>
        <w:tc>
          <w:tcPr>
            <w:tcW w:w="1691" w:type="dxa"/>
            <w:gridSpan w:val="2"/>
          </w:tcPr>
          <w:p w14:paraId="5A9916F7" w14:textId="77777777" w:rsidR="00316532" w:rsidRPr="00495059" w:rsidRDefault="003165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stcondición</w:t>
            </w:r>
          </w:p>
        </w:tc>
        <w:tc>
          <w:tcPr>
            <w:tcW w:w="7137" w:type="dxa"/>
            <w:gridSpan w:val="2"/>
          </w:tcPr>
          <w:p w14:paraId="3E12DAE5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i la compra fue exitosa: </w:t>
            </w:r>
          </w:p>
          <w:p w14:paraId="746462DF" w14:textId="77777777" w:rsidR="00316532" w:rsidRDefault="00316532" w:rsidP="00316532">
            <w:pPr>
              <w:pStyle w:val="Prrafodelista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</w:rPr>
            </w:pPr>
            <w:r w:rsidRPr="00DD4ECD">
              <w:rPr>
                <w:rFonts w:ascii="Times New Roman" w:hAnsi="Times New Roman" w:cs="Times New Roman"/>
              </w:rPr>
              <w:t>Boleto</w:t>
            </w:r>
            <w:r>
              <w:rPr>
                <w:rFonts w:ascii="Times New Roman" w:hAnsi="Times New Roman" w:cs="Times New Roman"/>
              </w:rPr>
              <w:t>(s)</w:t>
            </w:r>
            <w:r w:rsidRPr="00DD4ECD">
              <w:rPr>
                <w:rFonts w:ascii="Times New Roman" w:hAnsi="Times New Roman" w:cs="Times New Roman"/>
              </w:rPr>
              <w:t xml:space="preserve"> y factura registrados en el sistema.  </w:t>
            </w:r>
          </w:p>
          <w:p w14:paraId="4A32037E" w14:textId="77777777" w:rsidR="00316532" w:rsidRDefault="00316532" w:rsidP="00316532">
            <w:pPr>
              <w:pStyle w:val="Prrafodelista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</w:rPr>
            </w:pPr>
            <w:r w:rsidRPr="00DD4ECD">
              <w:rPr>
                <w:rFonts w:ascii="Times New Roman" w:hAnsi="Times New Roman" w:cs="Times New Roman"/>
              </w:rPr>
              <w:t>Asiento</w:t>
            </w:r>
            <w:r>
              <w:rPr>
                <w:rFonts w:ascii="Times New Roman" w:hAnsi="Times New Roman" w:cs="Times New Roman"/>
              </w:rPr>
              <w:t>(s)</w:t>
            </w:r>
            <w:r w:rsidRPr="00DD4ECD">
              <w:rPr>
                <w:rFonts w:ascii="Times New Roman" w:hAnsi="Times New Roman" w:cs="Times New Roman"/>
              </w:rPr>
              <w:t xml:space="preserve"> ocupado</w:t>
            </w:r>
            <w:r>
              <w:rPr>
                <w:rFonts w:ascii="Times New Roman" w:hAnsi="Times New Roman" w:cs="Times New Roman"/>
              </w:rPr>
              <w:t>(</w:t>
            </w:r>
            <w:r w:rsidRPr="00DD4ECD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)</w:t>
            </w:r>
            <w:r w:rsidRPr="00DD4ECD">
              <w:rPr>
                <w:rFonts w:ascii="Times New Roman" w:hAnsi="Times New Roman" w:cs="Times New Roman"/>
              </w:rPr>
              <w:t xml:space="preserve"> en una determinada función.</w:t>
            </w:r>
          </w:p>
          <w:p w14:paraId="7BBCC3A0" w14:textId="77777777" w:rsidR="00316532" w:rsidRDefault="00316532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 la compra nunca se pudo concretar:</w:t>
            </w:r>
          </w:p>
          <w:p w14:paraId="13A9BC93" w14:textId="77777777" w:rsidR="00316532" w:rsidRPr="0093169A" w:rsidRDefault="00316532" w:rsidP="00316532">
            <w:pPr>
              <w:pStyle w:val="Prrafodelista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 </w:t>
            </w:r>
            <w:r w:rsidRPr="00356573">
              <w:rPr>
                <w:rFonts w:ascii="Times New Roman" w:hAnsi="Times New Roman" w:cs="Times New Roman"/>
              </w:rPr>
              <w:t>revierte cualquier selección y mantiene el estado inicial de disponibilidad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</w:tbl>
    <w:p w14:paraId="253617DB" w14:textId="2D8ABA09" w:rsidR="00316532" w:rsidRDefault="00316532" w:rsidP="00CD0A21">
      <w:pPr>
        <w:spacing w:after="0"/>
        <w:ind w:left="708" w:hanging="708"/>
        <w:jc w:val="both"/>
        <w:rPr>
          <w:rFonts w:ascii="Times New Roman" w:hAnsi="Times New Roman" w:cs="Times New Roman"/>
        </w:rPr>
      </w:pPr>
    </w:p>
    <w:sectPr w:rsidR="00316532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59266D" w14:textId="77777777" w:rsidR="00C26A92" w:rsidRDefault="00C26A92" w:rsidP="000B232F">
      <w:pPr>
        <w:spacing w:after="0" w:line="240" w:lineRule="auto"/>
      </w:pPr>
      <w:r>
        <w:separator/>
      </w:r>
    </w:p>
  </w:endnote>
  <w:endnote w:type="continuationSeparator" w:id="0">
    <w:p w14:paraId="088CF7AC" w14:textId="77777777" w:rsidR="00C26A92" w:rsidRDefault="00C26A92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A47EE" w14:textId="77777777" w:rsidR="00C26A92" w:rsidRDefault="00C26A92" w:rsidP="000B232F">
      <w:pPr>
        <w:spacing w:after="0" w:line="240" w:lineRule="auto"/>
      </w:pPr>
      <w:r>
        <w:separator/>
      </w:r>
    </w:p>
  </w:footnote>
  <w:footnote w:type="continuationSeparator" w:id="0">
    <w:p w14:paraId="7D53A7EF" w14:textId="77777777" w:rsidR="00C26A92" w:rsidRDefault="00C26A92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</w:p>
  <w:p w14:paraId="3428BA14" w14:textId="06E013E1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52</w:t>
    </w:r>
    <w:r w:rsidR="000F0A59">
      <w:rPr>
        <w:rFonts w:ascii="Verdana" w:hAnsi="Verdana"/>
        <w:b/>
        <w:noProof/>
        <w:sz w:val="20"/>
        <w:lang w:eastAsia="es-EC"/>
      </w:rPr>
      <w:t>3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0F0A59">
      <w:rPr>
        <w:rFonts w:ascii="Verdana" w:hAnsi="Verdana"/>
        <w:b/>
        <w:noProof/>
        <w:sz w:val="20"/>
        <w:lang w:eastAsia="es-EC"/>
      </w:rPr>
      <w:t>DISEÑO</w:t>
    </w:r>
    <w:r w:rsidR="00DD5E52">
      <w:rPr>
        <w:rFonts w:ascii="Verdana" w:hAnsi="Verdana"/>
        <w:b/>
        <w:noProof/>
        <w:sz w:val="20"/>
        <w:lang w:eastAsia="es-EC"/>
      </w:rPr>
      <w:t xml:space="preserve">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77581"/>
    <w:multiLevelType w:val="hybridMultilevel"/>
    <w:tmpl w:val="2D627116"/>
    <w:lvl w:ilvl="0" w:tplc="DACAF79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bCs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8BFC3"/>
    <w:multiLevelType w:val="hybridMultilevel"/>
    <w:tmpl w:val="75C47362"/>
    <w:lvl w:ilvl="0" w:tplc="69DEFE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F49F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588697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AC9D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6893F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2C850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F02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32E59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D63070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838F94"/>
    <w:multiLevelType w:val="hybridMultilevel"/>
    <w:tmpl w:val="2494A50A"/>
    <w:lvl w:ilvl="0" w:tplc="FDC07A7A">
      <w:start w:val="1"/>
      <w:numFmt w:val="decimal"/>
      <w:lvlText w:val="%1."/>
      <w:lvlJc w:val="left"/>
      <w:pPr>
        <w:ind w:left="720" w:hanging="360"/>
      </w:pPr>
    </w:lvl>
    <w:lvl w:ilvl="1" w:tplc="08E488A4">
      <w:start w:val="1"/>
      <w:numFmt w:val="lowerLetter"/>
      <w:lvlText w:val="%2."/>
      <w:lvlJc w:val="left"/>
      <w:pPr>
        <w:ind w:left="1440" w:hanging="360"/>
      </w:pPr>
    </w:lvl>
    <w:lvl w:ilvl="2" w:tplc="79705DCA">
      <w:start w:val="1"/>
      <w:numFmt w:val="lowerRoman"/>
      <w:lvlText w:val="%3."/>
      <w:lvlJc w:val="right"/>
      <w:pPr>
        <w:ind w:left="2160" w:hanging="180"/>
      </w:pPr>
    </w:lvl>
    <w:lvl w:ilvl="3" w:tplc="8E3ADEF0">
      <w:start w:val="1"/>
      <w:numFmt w:val="decimal"/>
      <w:lvlText w:val="%4."/>
      <w:lvlJc w:val="left"/>
      <w:pPr>
        <w:ind w:left="2880" w:hanging="360"/>
      </w:pPr>
    </w:lvl>
    <w:lvl w:ilvl="4" w:tplc="45E23C92">
      <w:start w:val="1"/>
      <w:numFmt w:val="lowerLetter"/>
      <w:lvlText w:val="%5."/>
      <w:lvlJc w:val="left"/>
      <w:pPr>
        <w:ind w:left="3600" w:hanging="360"/>
      </w:pPr>
    </w:lvl>
    <w:lvl w:ilvl="5" w:tplc="17EE863A">
      <w:start w:val="1"/>
      <w:numFmt w:val="lowerRoman"/>
      <w:lvlText w:val="%6."/>
      <w:lvlJc w:val="right"/>
      <w:pPr>
        <w:ind w:left="4320" w:hanging="180"/>
      </w:pPr>
    </w:lvl>
    <w:lvl w:ilvl="6" w:tplc="E27C47D6">
      <w:start w:val="1"/>
      <w:numFmt w:val="decimal"/>
      <w:lvlText w:val="%7."/>
      <w:lvlJc w:val="left"/>
      <w:pPr>
        <w:ind w:left="5040" w:hanging="360"/>
      </w:pPr>
    </w:lvl>
    <w:lvl w:ilvl="7" w:tplc="2B40A90C">
      <w:start w:val="1"/>
      <w:numFmt w:val="lowerLetter"/>
      <w:lvlText w:val="%8."/>
      <w:lvlJc w:val="left"/>
      <w:pPr>
        <w:ind w:left="5760" w:hanging="360"/>
      </w:pPr>
    </w:lvl>
    <w:lvl w:ilvl="8" w:tplc="C6702D8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6B5903"/>
    <w:multiLevelType w:val="multilevel"/>
    <w:tmpl w:val="ABD240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C63F72"/>
    <w:multiLevelType w:val="hybridMultilevel"/>
    <w:tmpl w:val="1E644A2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AC3975"/>
    <w:multiLevelType w:val="hybridMultilevel"/>
    <w:tmpl w:val="ABAC73BE"/>
    <w:lvl w:ilvl="0" w:tplc="DBA850A8">
      <w:start w:val="1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B0E36"/>
    <w:multiLevelType w:val="hybridMultilevel"/>
    <w:tmpl w:val="7DE42888"/>
    <w:lvl w:ilvl="0" w:tplc="6E761ED2">
      <w:start w:val="1"/>
      <w:numFmt w:val="decimal"/>
      <w:lvlText w:val="%1."/>
      <w:lvlJc w:val="left"/>
      <w:pPr>
        <w:ind w:left="720" w:hanging="360"/>
      </w:pPr>
    </w:lvl>
    <w:lvl w:ilvl="1" w:tplc="B534338E">
      <w:start w:val="1"/>
      <w:numFmt w:val="lowerLetter"/>
      <w:lvlText w:val="%2."/>
      <w:lvlJc w:val="left"/>
      <w:pPr>
        <w:ind w:left="1440" w:hanging="360"/>
      </w:pPr>
    </w:lvl>
    <w:lvl w:ilvl="2" w:tplc="4808C340">
      <w:start w:val="1"/>
      <w:numFmt w:val="lowerRoman"/>
      <w:lvlText w:val="%3."/>
      <w:lvlJc w:val="right"/>
      <w:pPr>
        <w:ind w:left="2160" w:hanging="180"/>
      </w:pPr>
    </w:lvl>
    <w:lvl w:ilvl="3" w:tplc="FCCCAA4E">
      <w:start w:val="1"/>
      <w:numFmt w:val="decimal"/>
      <w:lvlText w:val="%4."/>
      <w:lvlJc w:val="left"/>
      <w:pPr>
        <w:ind w:left="2880" w:hanging="360"/>
      </w:pPr>
    </w:lvl>
    <w:lvl w:ilvl="4" w:tplc="03342980">
      <w:start w:val="1"/>
      <w:numFmt w:val="lowerLetter"/>
      <w:lvlText w:val="%5."/>
      <w:lvlJc w:val="left"/>
      <w:pPr>
        <w:ind w:left="3600" w:hanging="360"/>
      </w:pPr>
    </w:lvl>
    <w:lvl w:ilvl="5" w:tplc="780AACAE">
      <w:start w:val="1"/>
      <w:numFmt w:val="lowerRoman"/>
      <w:lvlText w:val="%6."/>
      <w:lvlJc w:val="right"/>
      <w:pPr>
        <w:ind w:left="4320" w:hanging="180"/>
      </w:pPr>
    </w:lvl>
    <w:lvl w:ilvl="6" w:tplc="0EA2C342">
      <w:start w:val="1"/>
      <w:numFmt w:val="decimal"/>
      <w:lvlText w:val="%7."/>
      <w:lvlJc w:val="left"/>
      <w:pPr>
        <w:ind w:left="5040" w:hanging="360"/>
      </w:pPr>
    </w:lvl>
    <w:lvl w:ilvl="7" w:tplc="4BFED136">
      <w:start w:val="1"/>
      <w:numFmt w:val="lowerLetter"/>
      <w:lvlText w:val="%8."/>
      <w:lvlJc w:val="left"/>
      <w:pPr>
        <w:ind w:left="5760" w:hanging="360"/>
      </w:pPr>
    </w:lvl>
    <w:lvl w:ilvl="8" w:tplc="A426C8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ADA12"/>
    <w:multiLevelType w:val="hybridMultilevel"/>
    <w:tmpl w:val="B43004D2"/>
    <w:lvl w:ilvl="0" w:tplc="390006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D8EBF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C8086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EE5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5443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9C89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442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783F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8C0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249E1"/>
    <w:multiLevelType w:val="hybridMultilevel"/>
    <w:tmpl w:val="FD02D67A"/>
    <w:lvl w:ilvl="0" w:tplc="96DAD3A6">
      <w:start w:val="8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382447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D8E3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F4F2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234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6EE3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305B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84A7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0819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C2B91"/>
    <w:multiLevelType w:val="hybridMultilevel"/>
    <w:tmpl w:val="675468BC"/>
    <w:lvl w:ilvl="0" w:tplc="534AD2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C23E5044">
      <w:start w:val="1"/>
      <w:numFmt w:val="lowerLetter"/>
      <w:lvlText w:val="%2."/>
      <w:lvlJc w:val="left"/>
      <w:pPr>
        <w:ind w:left="1440" w:hanging="360"/>
      </w:pPr>
    </w:lvl>
    <w:lvl w:ilvl="2" w:tplc="CE2AD6DA">
      <w:start w:val="1"/>
      <w:numFmt w:val="lowerRoman"/>
      <w:lvlText w:val="%3."/>
      <w:lvlJc w:val="right"/>
      <w:pPr>
        <w:ind w:left="2160" w:hanging="180"/>
      </w:pPr>
    </w:lvl>
    <w:lvl w:ilvl="3" w:tplc="F8AEBE18">
      <w:start w:val="1"/>
      <w:numFmt w:val="decimal"/>
      <w:lvlText w:val="%4."/>
      <w:lvlJc w:val="left"/>
      <w:pPr>
        <w:ind w:left="2880" w:hanging="360"/>
      </w:pPr>
    </w:lvl>
    <w:lvl w:ilvl="4" w:tplc="5470AEAA">
      <w:start w:val="1"/>
      <w:numFmt w:val="lowerLetter"/>
      <w:lvlText w:val="%5."/>
      <w:lvlJc w:val="left"/>
      <w:pPr>
        <w:ind w:left="3600" w:hanging="360"/>
      </w:pPr>
    </w:lvl>
    <w:lvl w:ilvl="5" w:tplc="1ECE48F6">
      <w:start w:val="1"/>
      <w:numFmt w:val="lowerRoman"/>
      <w:lvlText w:val="%6."/>
      <w:lvlJc w:val="right"/>
      <w:pPr>
        <w:ind w:left="4320" w:hanging="180"/>
      </w:pPr>
    </w:lvl>
    <w:lvl w:ilvl="6" w:tplc="8E26C014">
      <w:start w:val="1"/>
      <w:numFmt w:val="decimal"/>
      <w:lvlText w:val="%7."/>
      <w:lvlJc w:val="left"/>
      <w:pPr>
        <w:ind w:left="5040" w:hanging="360"/>
      </w:pPr>
    </w:lvl>
    <w:lvl w:ilvl="7" w:tplc="7528FD30">
      <w:start w:val="1"/>
      <w:numFmt w:val="lowerLetter"/>
      <w:lvlText w:val="%8."/>
      <w:lvlJc w:val="left"/>
      <w:pPr>
        <w:ind w:left="5760" w:hanging="360"/>
      </w:pPr>
    </w:lvl>
    <w:lvl w:ilvl="8" w:tplc="BBC4CC0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D32B38"/>
    <w:multiLevelType w:val="hybridMultilevel"/>
    <w:tmpl w:val="F67E07B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646442"/>
    <w:multiLevelType w:val="hybridMultilevel"/>
    <w:tmpl w:val="0AFCD06A"/>
    <w:lvl w:ilvl="0" w:tplc="32786FF8">
      <w:start w:val="1"/>
      <w:numFmt w:val="decimal"/>
      <w:lvlText w:val="%1."/>
      <w:lvlJc w:val="left"/>
      <w:pPr>
        <w:ind w:left="720" w:hanging="360"/>
      </w:pPr>
    </w:lvl>
    <w:lvl w:ilvl="1" w:tplc="D90A0B82">
      <w:start w:val="1"/>
      <w:numFmt w:val="lowerLetter"/>
      <w:lvlText w:val="%2."/>
      <w:lvlJc w:val="left"/>
      <w:pPr>
        <w:ind w:left="1440" w:hanging="360"/>
      </w:pPr>
    </w:lvl>
    <w:lvl w:ilvl="2" w:tplc="FCA05126">
      <w:start w:val="1"/>
      <w:numFmt w:val="lowerRoman"/>
      <w:lvlText w:val="%3."/>
      <w:lvlJc w:val="right"/>
      <w:pPr>
        <w:ind w:left="2160" w:hanging="180"/>
      </w:pPr>
    </w:lvl>
    <w:lvl w:ilvl="3" w:tplc="8A08BA9E">
      <w:start w:val="1"/>
      <w:numFmt w:val="decimal"/>
      <w:lvlText w:val="%4."/>
      <w:lvlJc w:val="left"/>
      <w:pPr>
        <w:ind w:left="2880" w:hanging="360"/>
      </w:pPr>
    </w:lvl>
    <w:lvl w:ilvl="4" w:tplc="B0D80604">
      <w:start w:val="1"/>
      <w:numFmt w:val="lowerLetter"/>
      <w:lvlText w:val="%5."/>
      <w:lvlJc w:val="left"/>
      <w:pPr>
        <w:ind w:left="3600" w:hanging="360"/>
      </w:pPr>
    </w:lvl>
    <w:lvl w:ilvl="5" w:tplc="3A32F4D8">
      <w:start w:val="1"/>
      <w:numFmt w:val="lowerRoman"/>
      <w:lvlText w:val="%6."/>
      <w:lvlJc w:val="right"/>
      <w:pPr>
        <w:ind w:left="4320" w:hanging="180"/>
      </w:pPr>
    </w:lvl>
    <w:lvl w:ilvl="6" w:tplc="C9821118">
      <w:start w:val="1"/>
      <w:numFmt w:val="decimal"/>
      <w:lvlText w:val="%7."/>
      <w:lvlJc w:val="left"/>
      <w:pPr>
        <w:ind w:left="5040" w:hanging="360"/>
      </w:pPr>
    </w:lvl>
    <w:lvl w:ilvl="7" w:tplc="37BA42A8">
      <w:start w:val="1"/>
      <w:numFmt w:val="lowerLetter"/>
      <w:lvlText w:val="%8."/>
      <w:lvlJc w:val="left"/>
      <w:pPr>
        <w:ind w:left="5760" w:hanging="360"/>
      </w:pPr>
    </w:lvl>
    <w:lvl w:ilvl="8" w:tplc="B7C0E2B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0113C4"/>
    <w:multiLevelType w:val="hybridMultilevel"/>
    <w:tmpl w:val="090C8062"/>
    <w:lvl w:ilvl="0" w:tplc="BAFA892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2FA40BE4">
      <w:start w:val="1"/>
      <w:numFmt w:val="lowerLetter"/>
      <w:lvlText w:val="%2."/>
      <w:lvlJc w:val="left"/>
      <w:pPr>
        <w:ind w:left="1440" w:hanging="360"/>
      </w:pPr>
    </w:lvl>
    <w:lvl w:ilvl="2" w:tplc="85EAE07E">
      <w:start w:val="1"/>
      <w:numFmt w:val="lowerRoman"/>
      <w:lvlText w:val="%3."/>
      <w:lvlJc w:val="right"/>
      <w:pPr>
        <w:ind w:left="2160" w:hanging="180"/>
      </w:pPr>
    </w:lvl>
    <w:lvl w:ilvl="3" w:tplc="F9EC7946">
      <w:start w:val="1"/>
      <w:numFmt w:val="decimal"/>
      <w:lvlText w:val="%4."/>
      <w:lvlJc w:val="left"/>
      <w:pPr>
        <w:ind w:left="2880" w:hanging="360"/>
      </w:pPr>
    </w:lvl>
    <w:lvl w:ilvl="4" w:tplc="15245A82">
      <w:start w:val="1"/>
      <w:numFmt w:val="lowerLetter"/>
      <w:lvlText w:val="%5."/>
      <w:lvlJc w:val="left"/>
      <w:pPr>
        <w:ind w:left="3600" w:hanging="360"/>
      </w:pPr>
    </w:lvl>
    <w:lvl w:ilvl="5" w:tplc="81869A72">
      <w:start w:val="1"/>
      <w:numFmt w:val="lowerRoman"/>
      <w:lvlText w:val="%6."/>
      <w:lvlJc w:val="right"/>
      <w:pPr>
        <w:ind w:left="4320" w:hanging="180"/>
      </w:pPr>
    </w:lvl>
    <w:lvl w:ilvl="6" w:tplc="8EF25AA4">
      <w:start w:val="1"/>
      <w:numFmt w:val="decimal"/>
      <w:lvlText w:val="%7."/>
      <w:lvlJc w:val="left"/>
      <w:pPr>
        <w:ind w:left="5040" w:hanging="360"/>
      </w:pPr>
    </w:lvl>
    <w:lvl w:ilvl="7" w:tplc="AC62BC9A">
      <w:start w:val="1"/>
      <w:numFmt w:val="lowerLetter"/>
      <w:lvlText w:val="%8."/>
      <w:lvlJc w:val="left"/>
      <w:pPr>
        <w:ind w:left="5760" w:hanging="360"/>
      </w:pPr>
    </w:lvl>
    <w:lvl w:ilvl="8" w:tplc="F31C30D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D7F5E6"/>
    <w:multiLevelType w:val="hybridMultilevel"/>
    <w:tmpl w:val="631A4FEC"/>
    <w:lvl w:ilvl="0" w:tplc="A10002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9345C0E">
      <w:start w:val="1"/>
      <w:numFmt w:val="lowerLetter"/>
      <w:lvlText w:val="%2."/>
      <w:lvlJc w:val="left"/>
      <w:pPr>
        <w:ind w:left="1440" w:hanging="360"/>
      </w:pPr>
    </w:lvl>
    <w:lvl w:ilvl="2" w:tplc="F398BB76">
      <w:start w:val="1"/>
      <w:numFmt w:val="lowerRoman"/>
      <w:lvlText w:val="%3."/>
      <w:lvlJc w:val="right"/>
      <w:pPr>
        <w:ind w:left="2160" w:hanging="180"/>
      </w:pPr>
    </w:lvl>
    <w:lvl w:ilvl="3" w:tplc="176CEEB4">
      <w:start w:val="1"/>
      <w:numFmt w:val="decimal"/>
      <w:lvlText w:val="%4."/>
      <w:lvlJc w:val="left"/>
      <w:pPr>
        <w:ind w:left="2880" w:hanging="360"/>
      </w:pPr>
    </w:lvl>
    <w:lvl w:ilvl="4" w:tplc="1E68FD7C">
      <w:start w:val="1"/>
      <w:numFmt w:val="lowerLetter"/>
      <w:lvlText w:val="%5."/>
      <w:lvlJc w:val="left"/>
      <w:pPr>
        <w:ind w:left="3600" w:hanging="360"/>
      </w:pPr>
    </w:lvl>
    <w:lvl w:ilvl="5" w:tplc="3540480A">
      <w:start w:val="1"/>
      <w:numFmt w:val="lowerRoman"/>
      <w:lvlText w:val="%6."/>
      <w:lvlJc w:val="right"/>
      <w:pPr>
        <w:ind w:left="4320" w:hanging="180"/>
      </w:pPr>
    </w:lvl>
    <w:lvl w:ilvl="6" w:tplc="F9F8336C">
      <w:start w:val="1"/>
      <w:numFmt w:val="decimal"/>
      <w:lvlText w:val="%7."/>
      <w:lvlJc w:val="left"/>
      <w:pPr>
        <w:ind w:left="5040" w:hanging="360"/>
      </w:pPr>
    </w:lvl>
    <w:lvl w:ilvl="7" w:tplc="08CE22C6">
      <w:start w:val="1"/>
      <w:numFmt w:val="lowerLetter"/>
      <w:lvlText w:val="%8."/>
      <w:lvlJc w:val="left"/>
      <w:pPr>
        <w:ind w:left="5760" w:hanging="360"/>
      </w:pPr>
    </w:lvl>
    <w:lvl w:ilvl="8" w:tplc="613809C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DCEF7F"/>
    <w:multiLevelType w:val="hybridMultilevel"/>
    <w:tmpl w:val="1A660400"/>
    <w:lvl w:ilvl="0" w:tplc="D9BCAF80">
      <w:start w:val="2"/>
      <w:numFmt w:val="decimal"/>
      <w:lvlText w:val="%1."/>
      <w:lvlJc w:val="left"/>
      <w:pPr>
        <w:ind w:left="720" w:hanging="360"/>
      </w:pPr>
    </w:lvl>
    <w:lvl w:ilvl="1" w:tplc="327E6A52">
      <w:start w:val="1"/>
      <w:numFmt w:val="lowerLetter"/>
      <w:lvlText w:val="%2."/>
      <w:lvlJc w:val="left"/>
      <w:pPr>
        <w:ind w:left="1440" w:hanging="360"/>
      </w:pPr>
    </w:lvl>
    <w:lvl w:ilvl="2" w:tplc="33C6C052">
      <w:start w:val="1"/>
      <w:numFmt w:val="lowerRoman"/>
      <w:lvlText w:val="%3."/>
      <w:lvlJc w:val="right"/>
      <w:pPr>
        <w:ind w:left="2160" w:hanging="180"/>
      </w:pPr>
    </w:lvl>
    <w:lvl w:ilvl="3" w:tplc="ACC0EA68">
      <w:start w:val="1"/>
      <w:numFmt w:val="decimal"/>
      <w:lvlText w:val="%4."/>
      <w:lvlJc w:val="left"/>
      <w:pPr>
        <w:ind w:left="2880" w:hanging="360"/>
      </w:pPr>
    </w:lvl>
    <w:lvl w:ilvl="4" w:tplc="1BEA2676">
      <w:start w:val="1"/>
      <w:numFmt w:val="lowerLetter"/>
      <w:lvlText w:val="%5."/>
      <w:lvlJc w:val="left"/>
      <w:pPr>
        <w:ind w:left="3600" w:hanging="360"/>
      </w:pPr>
    </w:lvl>
    <w:lvl w:ilvl="5" w:tplc="ECD06E78">
      <w:start w:val="1"/>
      <w:numFmt w:val="lowerRoman"/>
      <w:lvlText w:val="%6."/>
      <w:lvlJc w:val="right"/>
      <w:pPr>
        <w:ind w:left="4320" w:hanging="180"/>
      </w:pPr>
    </w:lvl>
    <w:lvl w:ilvl="6" w:tplc="9326ACFA">
      <w:start w:val="1"/>
      <w:numFmt w:val="decimal"/>
      <w:lvlText w:val="%7."/>
      <w:lvlJc w:val="left"/>
      <w:pPr>
        <w:ind w:left="5040" w:hanging="360"/>
      </w:pPr>
    </w:lvl>
    <w:lvl w:ilvl="7" w:tplc="A80A1764">
      <w:start w:val="1"/>
      <w:numFmt w:val="lowerLetter"/>
      <w:lvlText w:val="%8."/>
      <w:lvlJc w:val="left"/>
      <w:pPr>
        <w:ind w:left="5760" w:hanging="360"/>
      </w:pPr>
    </w:lvl>
    <w:lvl w:ilvl="8" w:tplc="9AF29EC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6D417B"/>
    <w:multiLevelType w:val="hybridMultilevel"/>
    <w:tmpl w:val="FD20559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8FAD2"/>
    <w:multiLevelType w:val="hybridMultilevel"/>
    <w:tmpl w:val="5C64C5A6"/>
    <w:lvl w:ilvl="0" w:tplc="0CFEE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02D7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2B8A3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32AC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74AE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64A0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AA0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C45C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9062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FDD0CF"/>
    <w:multiLevelType w:val="hybridMultilevel"/>
    <w:tmpl w:val="77B6FCBA"/>
    <w:lvl w:ilvl="0" w:tplc="FA149C7A">
      <w:start w:val="3"/>
      <w:numFmt w:val="decimal"/>
      <w:lvlText w:val="%1."/>
      <w:lvlJc w:val="left"/>
      <w:pPr>
        <w:ind w:left="720" w:hanging="360"/>
      </w:pPr>
    </w:lvl>
    <w:lvl w:ilvl="1" w:tplc="78C20744">
      <w:start w:val="1"/>
      <w:numFmt w:val="lowerLetter"/>
      <w:lvlText w:val="%2."/>
      <w:lvlJc w:val="left"/>
      <w:pPr>
        <w:ind w:left="1440" w:hanging="360"/>
      </w:pPr>
    </w:lvl>
    <w:lvl w:ilvl="2" w:tplc="268C1F60">
      <w:start w:val="1"/>
      <w:numFmt w:val="lowerRoman"/>
      <w:lvlText w:val="%3."/>
      <w:lvlJc w:val="right"/>
      <w:pPr>
        <w:ind w:left="2160" w:hanging="180"/>
      </w:pPr>
    </w:lvl>
    <w:lvl w:ilvl="3" w:tplc="2408B3A6">
      <w:start w:val="1"/>
      <w:numFmt w:val="decimal"/>
      <w:lvlText w:val="%4."/>
      <w:lvlJc w:val="left"/>
      <w:pPr>
        <w:ind w:left="2880" w:hanging="360"/>
      </w:pPr>
    </w:lvl>
    <w:lvl w:ilvl="4" w:tplc="92B0EBDA">
      <w:start w:val="1"/>
      <w:numFmt w:val="lowerLetter"/>
      <w:lvlText w:val="%5."/>
      <w:lvlJc w:val="left"/>
      <w:pPr>
        <w:ind w:left="3600" w:hanging="360"/>
      </w:pPr>
    </w:lvl>
    <w:lvl w:ilvl="5" w:tplc="8E363DFA">
      <w:start w:val="1"/>
      <w:numFmt w:val="lowerRoman"/>
      <w:lvlText w:val="%6."/>
      <w:lvlJc w:val="right"/>
      <w:pPr>
        <w:ind w:left="4320" w:hanging="180"/>
      </w:pPr>
    </w:lvl>
    <w:lvl w:ilvl="6" w:tplc="0E08C618">
      <w:start w:val="1"/>
      <w:numFmt w:val="decimal"/>
      <w:lvlText w:val="%7."/>
      <w:lvlJc w:val="left"/>
      <w:pPr>
        <w:ind w:left="5040" w:hanging="360"/>
      </w:pPr>
    </w:lvl>
    <w:lvl w:ilvl="7" w:tplc="32FC66A4">
      <w:start w:val="1"/>
      <w:numFmt w:val="lowerLetter"/>
      <w:lvlText w:val="%8."/>
      <w:lvlJc w:val="left"/>
      <w:pPr>
        <w:ind w:left="5760" w:hanging="360"/>
      </w:pPr>
    </w:lvl>
    <w:lvl w:ilvl="8" w:tplc="152ED45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A81423"/>
    <w:multiLevelType w:val="hybridMultilevel"/>
    <w:tmpl w:val="6D2004FE"/>
    <w:lvl w:ilvl="0" w:tplc="EEA4A6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177968">
    <w:abstractNumId w:val="11"/>
  </w:num>
  <w:num w:numId="2" w16cid:durableId="987321691">
    <w:abstractNumId w:val="12"/>
  </w:num>
  <w:num w:numId="3" w16cid:durableId="1480733451">
    <w:abstractNumId w:val="13"/>
  </w:num>
  <w:num w:numId="4" w16cid:durableId="1189754491">
    <w:abstractNumId w:val="2"/>
  </w:num>
  <w:num w:numId="5" w16cid:durableId="303046911">
    <w:abstractNumId w:val="23"/>
  </w:num>
  <w:num w:numId="6" w16cid:durableId="155268472">
    <w:abstractNumId w:val="9"/>
  </w:num>
  <w:num w:numId="7" w16cid:durableId="1223521367">
    <w:abstractNumId w:val="4"/>
  </w:num>
  <w:num w:numId="8" w16cid:durableId="714428288">
    <w:abstractNumId w:val="22"/>
  </w:num>
  <w:num w:numId="9" w16cid:durableId="1042751397">
    <w:abstractNumId w:val="24"/>
  </w:num>
  <w:num w:numId="10" w16cid:durableId="188834122">
    <w:abstractNumId w:val="14"/>
  </w:num>
  <w:num w:numId="11" w16cid:durableId="769161744">
    <w:abstractNumId w:val="6"/>
  </w:num>
  <w:num w:numId="12" w16cid:durableId="855971329">
    <w:abstractNumId w:val="0"/>
  </w:num>
  <w:num w:numId="13" w16cid:durableId="519516629">
    <w:abstractNumId w:val="19"/>
  </w:num>
  <w:num w:numId="14" w16cid:durableId="119879956">
    <w:abstractNumId w:val="7"/>
  </w:num>
  <w:num w:numId="15" w16cid:durableId="1457290117">
    <w:abstractNumId w:val="10"/>
  </w:num>
  <w:num w:numId="16" w16cid:durableId="860780215">
    <w:abstractNumId w:val="21"/>
  </w:num>
  <w:num w:numId="17" w16cid:durableId="1231769280">
    <w:abstractNumId w:val="20"/>
  </w:num>
  <w:num w:numId="18" w16cid:durableId="1487285597">
    <w:abstractNumId w:val="18"/>
  </w:num>
  <w:num w:numId="19" w16cid:durableId="1630673256">
    <w:abstractNumId w:val="8"/>
  </w:num>
  <w:num w:numId="20" w16cid:durableId="1748502059">
    <w:abstractNumId w:val="3"/>
  </w:num>
  <w:num w:numId="21" w16cid:durableId="1107120178">
    <w:abstractNumId w:val="16"/>
  </w:num>
  <w:num w:numId="22" w16cid:durableId="605771197">
    <w:abstractNumId w:val="5"/>
  </w:num>
  <w:num w:numId="23" w16cid:durableId="380907762">
    <w:abstractNumId w:val="17"/>
  </w:num>
  <w:num w:numId="24" w16cid:durableId="13975571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91984335">
    <w:abstractNumId w:val="1"/>
  </w:num>
  <w:num w:numId="26" w16cid:durableId="15114830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1F0E"/>
    <w:rsid w:val="000035D8"/>
    <w:rsid w:val="00003AC8"/>
    <w:rsid w:val="00003B19"/>
    <w:rsid w:val="00006D89"/>
    <w:rsid w:val="00007887"/>
    <w:rsid w:val="000109F1"/>
    <w:rsid w:val="000124BC"/>
    <w:rsid w:val="00013FF5"/>
    <w:rsid w:val="0001509E"/>
    <w:rsid w:val="00017986"/>
    <w:rsid w:val="00020517"/>
    <w:rsid w:val="00020711"/>
    <w:rsid w:val="000208AF"/>
    <w:rsid w:val="00021568"/>
    <w:rsid w:val="000217C3"/>
    <w:rsid w:val="00021C5D"/>
    <w:rsid w:val="00023216"/>
    <w:rsid w:val="000232E9"/>
    <w:rsid w:val="00024821"/>
    <w:rsid w:val="00026866"/>
    <w:rsid w:val="00031A41"/>
    <w:rsid w:val="0003414F"/>
    <w:rsid w:val="00034D94"/>
    <w:rsid w:val="00036127"/>
    <w:rsid w:val="00040032"/>
    <w:rsid w:val="00042D4D"/>
    <w:rsid w:val="00043C3F"/>
    <w:rsid w:val="00044954"/>
    <w:rsid w:val="0004693F"/>
    <w:rsid w:val="00046B6F"/>
    <w:rsid w:val="00046E75"/>
    <w:rsid w:val="000527C7"/>
    <w:rsid w:val="0006173A"/>
    <w:rsid w:val="000617DD"/>
    <w:rsid w:val="00066B79"/>
    <w:rsid w:val="00070679"/>
    <w:rsid w:val="0007121F"/>
    <w:rsid w:val="00072187"/>
    <w:rsid w:val="0007422F"/>
    <w:rsid w:val="00080C42"/>
    <w:rsid w:val="00081E2C"/>
    <w:rsid w:val="00081F86"/>
    <w:rsid w:val="00082B27"/>
    <w:rsid w:val="00082C87"/>
    <w:rsid w:val="00083D42"/>
    <w:rsid w:val="00083F5A"/>
    <w:rsid w:val="00084CDA"/>
    <w:rsid w:val="000860B1"/>
    <w:rsid w:val="00086D65"/>
    <w:rsid w:val="00087F0D"/>
    <w:rsid w:val="00090027"/>
    <w:rsid w:val="000907D6"/>
    <w:rsid w:val="00093284"/>
    <w:rsid w:val="0009720D"/>
    <w:rsid w:val="000A1074"/>
    <w:rsid w:val="000A1B63"/>
    <w:rsid w:val="000A25BA"/>
    <w:rsid w:val="000A2791"/>
    <w:rsid w:val="000A44D7"/>
    <w:rsid w:val="000B014B"/>
    <w:rsid w:val="000B0797"/>
    <w:rsid w:val="000B232F"/>
    <w:rsid w:val="000B3A3C"/>
    <w:rsid w:val="000B3CD8"/>
    <w:rsid w:val="000B418E"/>
    <w:rsid w:val="000C2E34"/>
    <w:rsid w:val="000C3522"/>
    <w:rsid w:val="000C442E"/>
    <w:rsid w:val="000C6AF5"/>
    <w:rsid w:val="000D3AA1"/>
    <w:rsid w:val="000D5146"/>
    <w:rsid w:val="000D7892"/>
    <w:rsid w:val="000DEBEE"/>
    <w:rsid w:val="000E24F1"/>
    <w:rsid w:val="000E37B7"/>
    <w:rsid w:val="000E3834"/>
    <w:rsid w:val="000E5AAB"/>
    <w:rsid w:val="000E686F"/>
    <w:rsid w:val="000E7E74"/>
    <w:rsid w:val="000F08C9"/>
    <w:rsid w:val="000F0A59"/>
    <w:rsid w:val="000F398C"/>
    <w:rsid w:val="000F595D"/>
    <w:rsid w:val="001008C4"/>
    <w:rsid w:val="00101D30"/>
    <w:rsid w:val="001035D1"/>
    <w:rsid w:val="00104B2A"/>
    <w:rsid w:val="00104ED1"/>
    <w:rsid w:val="001055ED"/>
    <w:rsid w:val="00106851"/>
    <w:rsid w:val="001068D0"/>
    <w:rsid w:val="00110D00"/>
    <w:rsid w:val="0011144B"/>
    <w:rsid w:val="0011412E"/>
    <w:rsid w:val="00115515"/>
    <w:rsid w:val="00116489"/>
    <w:rsid w:val="00121577"/>
    <w:rsid w:val="00122D00"/>
    <w:rsid w:val="001233B4"/>
    <w:rsid w:val="0012424C"/>
    <w:rsid w:val="001258BB"/>
    <w:rsid w:val="00131CF9"/>
    <w:rsid w:val="0014191B"/>
    <w:rsid w:val="00142049"/>
    <w:rsid w:val="001429ED"/>
    <w:rsid w:val="00142A8C"/>
    <w:rsid w:val="00145F2B"/>
    <w:rsid w:val="00146506"/>
    <w:rsid w:val="00147228"/>
    <w:rsid w:val="00147FCF"/>
    <w:rsid w:val="001518EC"/>
    <w:rsid w:val="00151B74"/>
    <w:rsid w:val="001540DD"/>
    <w:rsid w:val="00154C05"/>
    <w:rsid w:val="0015575B"/>
    <w:rsid w:val="00155D4E"/>
    <w:rsid w:val="001575D3"/>
    <w:rsid w:val="00160EF4"/>
    <w:rsid w:val="0016287C"/>
    <w:rsid w:val="00162BD7"/>
    <w:rsid w:val="00163B09"/>
    <w:rsid w:val="00163E23"/>
    <w:rsid w:val="00164ADB"/>
    <w:rsid w:val="00167CAB"/>
    <w:rsid w:val="001700B0"/>
    <w:rsid w:val="00170BB6"/>
    <w:rsid w:val="00171871"/>
    <w:rsid w:val="00171EA8"/>
    <w:rsid w:val="001732FC"/>
    <w:rsid w:val="00173547"/>
    <w:rsid w:val="00180DEE"/>
    <w:rsid w:val="00181E42"/>
    <w:rsid w:val="00182F3F"/>
    <w:rsid w:val="00183296"/>
    <w:rsid w:val="00184D3F"/>
    <w:rsid w:val="00184E47"/>
    <w:rsid w:val="00184EBD"/>
    <w:rsid w:val="00185216"/>
    <w:rsid w:val="00185EB1"/>
    <w:rsid w:val="00187E85"/>
    <w:rsid w:val="00191E97"/>
    <w:rsid w:val="00193166"/>
    <w:rsid w:val="00193AB4"/>
    <w:rsid w:val="001945FB"/>
    <w:rsid w:val="00196958"/>
    <w:rsid w:val="001A51D6"/>
    <w:rsid w:val="001A6327"/>
    <w:rsid w:val="001A67CD"/>
    <w:rsid w:val="001A6AED"/>
    <w:rsid w:val="001A6CFF"/>
    <w:rsid w:val="001A7F31"/>
    <w:rsid w:val="001B40BE"/>
    <w:rsid w:val="001B48FE"/>
    <w:rsid w:val="001B4E2D"/>
    <w:rsid w:val="001B5A4C"/>
    <w:rsid w:val="001B6B1B"/>
    <w:rsid w:val="001B708C"/>
    <w:rsid w:val="001B7393"/>
    <w:rsid w:val="001C2E6A"/>
    <w:rsid w:val="001C2EE7"/>
    <w:rsid w:val="001C4C7F"/>
    <w:rsid w:val="001D014A"/>
    <w:rsid w:val="001D2C44"/>
    <w:rsid w:val="001E0B85"/>
    <w:rsid w:val="001E130A"/>
    <w:rsid w:val="001E165C"/>
    <w:rsid w:val="001E3AF8"/>
    <w:rsid w:val="001E745E"/>
    <w:rsid w:val="001E7B0B"/>
    <w:rsid w:val="001F3908"/>
    <w:rsid w:val="001F3A00"/>
    <w:rsid w:val="001F5B07"/>
    <w:rsid w:val="0020101B"/>
    <w:rsid w:val="0020106C"/>
    <w:rsid w:val="00201601"/>
    <w:rsid w:val="00202152"/>
    <w:rsid w:val="00206603"/>
    <w:rsid w:val="002100A2"/>
    <w:rsid w:val="002112F6"/>
    <w:rsid w:val="00216CCA"/>
    <w:rsid w:val="00221534"/>
    <w:rsid w:val="00221A39"/>
    <w:rsid w:val="00222945"/>
    <w:rsid w:val="002245BE"/>
    <w:rsid w:val="002264D0"/>
    <w:rsid w:val="00227D8C"/>
    <w:rsid w:val="002346BF"/>
    <w:rsid w:val="002347A1"/>
    <w:rsid w:val="00236DDC"/>
    <w:rsid w:val="0024037A"/>
    <w:rsid w:val="00241A2A"/>
    <w:rsid w:val="00245B2E"/>
    <w:rsid w:val="00246CB1"/>
    <w:rsid w:val="00246FB7"/>
    <w:rsid w:val="00246FC2"/>
    <w:rsid w:val="00251BD3"/>
    <w:rsid w:val="00255024"/>
    <w:rsid w:val="00255088"/>
    <w:rsid w:val="002572F9"/>
    <w:rsid w:val="00257BC8"/>
    <w:rsid w:val="00264525"/>
    <w:rsid w:val="00271649"/>
    <w:rsid w:val="00271F88"/>
    <w:rsid w:val="00272108"/>
    <w:rsid w:val="0027301C"/>
    <w:rsid w:val="00273607"/>
    <w:rsid w:val="00275984"/>
    <w:rsid w:val="002764E7"/>
    <w:rsid w:val="002822EB"/>
    <w:rsid w:val="0028734A"/>
    <w:rsid w:val="00287BAE"/>
    <w:rsid w:val="00290E30"/>
    <w:rsid w:val="00294C74"/>
    <w:rsid w:val="002A0106"/>
    <w:rsid w:val="002A1772"/>
    <w:rsid w:val="002A3D6C"/>
    <w:rsid w:val="002B1EBF"/>
    <w:rsid w:val="002B2C35"/>
    <w:rsid w:val="002B4E1B"/>
    <w:rsid w:val="002B4F9F"/>
    <w:rsid w:val="002B73C5"/>
    <w:rsid w:val="002C2ACA"/>
    <w:rsid w:val="002C3609"/>
    <w:rsid w:val="002C6A63"/>
    <w:rsid w:val="002C7489"/>
    <w:rsid w:val="002D0AD4"/>
    <w:rsid w:val="002D0DE5"/>
    <w:rsid w:val="002D3186"/>
    <w:rsid w:val="002D36FF"/>
    <w:rsid w:val="002D4694"/>
    <w:rsid w:val="002D5A94"/>
    <w:rsid w:val="002D63B4"/>
    <w:rsid w:val="002D72E1"/>
    <w:rsid w:val="002E1835"/>
    <w:rsid w:val="002E2A84"/>
    <w:rsid w:val="002E2D2C"/>
    <w:rsid w:val="002E7973"/>
    <w:rsid w:val="002F7732"/>
    <w:rsid w:val="002F7748"/>
    <w:rsid w:val="00306104"/>
    <w:rsid w:val="003073B7"/>
    <w:rsid w:val="00310C07"/>
    <w:rsid w:val="00312A78"/>
    <w:rsid w:val="00316532"/>
    <w:rsid w:val="0032093E"/>
    <w:rsid w:val="00325773"/>
    <w:rsid w:val="003265D1"/>
    <w:rsid w:val="00327398"/>
    <w:rsid w:val="00330110"/>
    <w:rsid w:val="00332256"/>
    <w:rsid w:val="00334E5F"/>
    <w:rsid w:val="00337185"/>
    <w:rsid w:val="003422EE"/>
    <w:rsid w:val="003425D0"/>
    <w:rsid w:val="00344108"/>
    <w:rsid w:val="0036160B"/>
    <w:rsid w:val="003619EB"/>
    <w:rsid w:val="00362842"/>
    <w:rsid w:val="00363C60"/>
    <w:rsid w:val="00363E69"/>
    <w:rsid w:val="00365F19"/>
    <w:rsid w:val="003667D0"/>
    <w:rsid w:val="00366CF1"/>
    <w:rsid w:val="00367B49"/>
    <w:rsid w:val="00367E79"/>
    <w:rsid w:val="00371495"/>
    <w:rsid w:val="00371D98"/>
    <w:rsid w:val="00372115"/>
    <w:rsid w:val="0037400F"/>
    <w:rsid w:val="00377BF5"/>
    <w:rsid w:val="00377C74"/>
    <w:rsid w:val="00380524"/>
    <w:rsid w:val="00384B1B"/>
    <w:rsid w:val="00390A0B"/>
    <w:rsid w:val="0039322B"/>
    <w:rsid w:val="00394170"/>
    <w:rsid w:val="00396878"/>
    <w:rsid w:val="00397771"/>
    <w:rsid w:val="003A16F4"/>
    <w:rsid w:val="003A1BBA"/>
    <w:rsid w:val="003A2017"/>
    <w:rsid w:val="003A38C1"/>
    <w:rsid w:val="003A5AB9"/>
    <w:rsid w:val="003B02BF"/>
    <w:rsid w:val="003B0420"/>
    <w:rsid w:val="003B0DFC"/>
    <w:rsid w:val="003B103D"/>
    <w:rsid w:val="003B1DBF"/>
    <w:rsid w:val="003B2746"/>
    <w:rsid w:val="003B32A9"/>
    <w:rsid w:val="003B3CCD"/>
    <w:rsid w:val="003B6D36"/>
    <w:rsid w:val="003B6D49"/>
    <w:rsid w:val="003C214B"/>
    <w:rsid w:val="003C5D58"/>
    <w:rsid w:val="003C7848"/>
    <w:rsid w:val="003D04B1"/>
    <w:rsid w:val="003D2B47"/>
    <w:rsid w:val="003D3ECC"/>
    <w:rsid w:val="003D4922"/>
    <w:rsid w:val="003D5253"/>
    <w:rsid w:val="003E0067"/>
    <w:rsid w:val="003E16A5"/>
    <w:rsid w:val="003F1ADD"/>
    <w:rsid w:val="003F31E0"/>
    <w:rsid w:val="003F3721"/>
    <w:rsid w:val="003F4496"/>
    <w:rsid w:val="003F5F1F"/>
    <w:rsid w:val="003F61B0"/>
    <w:rsid w:val="003F6822"/>
    <w:rsid w:val="003F76A8"/>
    <w:rsid w:val="00401512"/>
    <w:rsid w:val="004018EF"/>
    <w:rsid w:val="00401DE8"/>
    <w:rsid w:val="00403FAA"/>
    <w:rsid w:val="0040542D"/>
    <w:rsid w:val="00405A26"/>
    <w:rsid w:val="00406D48"/>
    <w:rsid w:val="004073A0"/>
    <w:rsid w:val="00410CA7"/>
    <w:rsid w:val="004118C6"/>
    <w:rsid w:val="00413727"/>
    <w:rsid w:val="0041717F"/>
    <w:rsid w:val="00417732"/>
    <w:rsid w:val="00420076"/>
    <w:rsid w:val="00420DBB"/>
    <w:rsid w:val="00426120"/>
    <w:rsid w:val="004279E7"/>
    <w:rsid w:val="004328AA"/>
    <w:rsid w:val="00433303"/>
    <w:rsid w:val="004361D1"/>
    <w:rsid w:val="0044617C"/>
    <w:rsid w:val="0044649E"/>
    <w:rsid w:val="00450763"/>
    <w:rsid w:val="00451E1A"/>
    <w:rsid w:val="004547F0"/>
    <w:rsid w:val="00455DBE"/>
    <w:rsid w:val="0045785F"/>
    <w:rsid w:val="00460013"/>
    <w:rsid w:val="00460723"/>
    <w:rsid w:val="00460BB4"/>
    <w:rsid w:val="00463A6D"/>
    <w:rsid w:val="00465C8C"/>
    <w:rsid w:val="00467A67"/>
    <w:rsid w:val="004715F4"/>
    <w:rsid w:val="00471B13"/>
    <w:rsid w:val="004720A0"/>
    <w:rsid w:val="00474CD8"/>
    <w:rsid w:val="0047599B"/>
    <w:rsid w:val="0048171F"/>
    <w:rsid w:val="004823AE"/>
    <w:rsid w:val="00490BBD"/>
    <w:rsid w:val="004911B6"/>
    <w:rsid w:val="00492121"/>
    <w:rsid w:val="00493BA1"/>
    <w:rsid w:val="00495059"/>
    <w:rsid w:val="004952E1"/>
    <w:rsid w:val="0049584E"/>
    <w:rsid w:val="00495B0F"/>
    <w:rsid w:val="004A0B4B"/>
    <w:rsid w:val="004A1D6A"/>
    <w:rsid w:val="004A2C52"/>
    <w:rsid w:val="004A3732"/>
    <w:rsid w:val="004A40ED"/>
    <w:rsid w:val="004A60CF"/>
    <w:rsid w:val="004A6964"/>
    <w:rsid w:val="004A6F03"/>
    <w:rsid w:val="004A72D9"/>
    <w:rsid w:val="004A74AB"/>
    <w:rsid w:val="004B1635"/>
    <w:rsid w:val="004B265F"/>
    <w:rsid w:val="004B4333"/>
    <w:rsid w:val="004B5607"/>
    <w:rsid w:val="004B660D"/>
    <w:rsid w:val="004B74B6"/>
    <w:rsid w:val="004C08F1"/>
    <w:rsid w:val="004C1EE1"/>
    <w:rsid w:val="004C369B"/>
    <w:rsid w:val="004C3C91"/>
    <w:rsid w:val="004C3E12"/>
    <w:rsid w:val="004C472F"/>
    <w:rsid w:val="004C479A"/>
    <w:rsid w:val="004C50D4"/>
    <w:rsid w:val="004C54A9"/>
    <w:rsid w:val="004D0ABF"/>
    <w:rsid w:val="004D1FE7"/>
    <w:rsid w:val="004D2970"/>
    <w:rsid w:val="004E0790"/>
    <w:rsid w:val="004E0C7B"/>
    <w:rsid w:val="004E30F1"/>
    <w:rsid w:val="004E389C"/>
    <w:rsid w:val="004E4E23"/>
    <w:rsid w:val="004E54CD"/>
    <w:rsid w:val="004E6D77"/>
    <w:rsid w:val="004E6E7B"/>
    <w:rsid w:val="004E7BF8"/>
    <w:rsid w:val="004F1883"/>
    <w:rsid w:val="004F1C84"/>
    <w:rsid w:val="004F279E"/>
    <w:rsid w:val="004F4FB8"/>
    <w:rsid w:val="004F5257"/>
    <w:rsid w:val="004F630B"/>
    <w:rsid w:val="004F7484"/>
    <w:rsid w:val="00500697"/>
    <w:rsid w:val="00500D64"/>
    <w:rsid w:val="00504C75"/>
    <w:rsid w:val="00504E28"/>
    <w:rsid w:val="00506C54"/>
    <w:rsid w:val="00511B14"/>
    <w:rsid w:val="005134C3"/>
    <w:rsid w:val="00513E9F"/>
    <w:rsid w:val="00514A63"/>
    <w:rsid w:val="005155DA"/>
    <w:rsid w:val="0051590D"/>
    <w:rsid w:val="0051604A"/>
    <w:rsid w:val="0052037E"/>
    <w:rsid w:val="0052147C"/>
    <w:rsid w:val="005220EC"/>
    <w:rsid w:val="00522194"/>
    <w:rsid w:val="005226B0"/>
    <w:rsid w:val="00523C2B"/>
    <w:rsid w:val="00525C11"/>
    <w:rsid w:val="0052724A"/>
    <w:rsid w:val="0053087E"/>
    <w:rsid w:val="00531520"/>
    <w:rsid w:val="00531C3C"/>
    <w:rsid w:val="0053272E"/>
    <w:rsid w:val="00532C05"/>
    <w:rsid w:val="00535C9A"/>
    <w:rsid w:val="00536693"/>
    <w:rsid w:val="005377ED"/>
    <w:rsid w:val="0054169D"/>
    <w:rsid w:val="00545A30"/>
    <w:rsid w:val="00547356"/>
    <w:rsid w:val="00547B07"/>
    <w:rsid w:val="00550C9F"/>
    <w:rsid w:val="00551117"/>
    <w:rsid w:val="0055257B"/>
    <w:rsid w:val="00553F40"/>
    <w:rsid w:val="00556449"/>
    <w:rsid w:val="00560565"/>
    <w:rsid w:val="00560749"/>
    <w:rsid w:val="005616A5"/>
    <w:rsid w:val="005620E7"/>
    <w:rsid w:val="00562A5E"/>
    <w:rsid w:val="00563358"/>
    <w:rsid w:val="00566450"/>
    <w:rsid w:val="005707D1"/>
    <w:rsid w:val="00570D95"/>
    <w:rsid w:val="0057128E"/>
    <w:rsid w:val="005755A3"/>
    <w:rsid w:val="00577A2F"/>
    <w:rsid w:val="0058134D"/>
    <w:rsid w:val="005813C9"/>
    <w:rsid w:val="00583DFF"/>
    <w:rsid w:val="00586949"/>
    <w:rsid w:val="005871BE"/>
    <w:rsid w:val="005901A7"/>
    <w:rsid w:val="00592424"/>
    <w:rsid w:val="00592F92"/>
    <w:rsid w:val="005A02B8"/>
    <w:rsid w:val="005A0975"/>
    <w:rsid w:val="005A4BAD"/>
    <w:rsid w:val="005A4E13"/>
    <w:rsid w:val="005B13F7"/>
    <w:rsid w:val="005B29D7"/>
    <w:rsid w:val="005B3AFF"/>
    <w:rsid w:val="005B40CA"/>
    <w:rsid w:val="005B49FB"/>
    <w:rsid w:val="005B4D0D"/>
    <w:rsid w:val="005B5181"/>
    <w:rsid w:val="005B70EB"/>
    <w:rsid w:val="005B7EAB"/>
    <w:rsid w:val="005C0522"/>
    <w:rsid w:val="005C16CF"/>
    <w:rsid w:val="005C2775"/>
    <w:rsid w:val="005C3C5D"/>
    <w:rsid w:val="005C41B2"/>
    <w:rsid w:val="005C4BA8"/>
    <w:rsid w:val="005C649C"/>
    <w:rsid w:val="005D17C0"/>
    <w:rsid w:val="005D1F5F"/>
    <w:rsid w:val="005D21D9"/>
    <w:rsid w:val="005D2D14"/>
    <w:rsid w:val="005D3452"/>
    <w:rsid w:val="005D3BD6"/>
    <w:rsid w:val="005D4B65"/>
    <w:rsid w:val="005D542A"/>
    <w:rsid w:val="005E0413"/>
    <w:rsid w:val="005E4521"/>
    <w:rsid w:val="005E5352"/>
    <w:rsid w:val="005E6567"/>
    <w:rsid w:val="005E783C"/>
    <w:rsid w:val="005F14A7"/>
    <w:rsid w:val="005F158F"/>
    <w:rsid w:val="005F2CA4"/>
    <w:rsid w:val="005F2F9E"/>
    <w:rsid w:val="005F5643"/>
    <w:rsid w:val="005F5692"/>
    <w:rsid w:val="005F5E85"/>
    <w:rsid w:val="005F61CD"/>
    <w:rsid w:val="005F7126"/>
    <w:rsid w:val="00604604"/>
    <w:rsid w:val="0060563E"/>
    <w:rsid w:val="006117E0"/>
    <w:rsid w:val="00612B1C"/>
    <w:rsid w:val="006137A4"/>
    <w:rsid w:val="0061504E"/>
    <w:rsid w:val="006158EA"/>
    <w:rsid w:val="00617DDB"/>
    <w:rsid w:val="006205F4"/>
    <w:rsid w:val="00623549"/>
    <w:rsid w:val="00623660"/>
    <w:rsid w:val="00624B94"/>
    <w:rsid w:val="00624BEE"/>
    <w:rsid w:val="00625580"/>
    <w:rsid w:val="006303B4"/>
    <w:rsid w:val="00633CA7"/>
    <w:rsid w:val="00635F5C"/>
    <w:rsid w:val="00636A9D"/>
    <w:rsid w:val="006416B3"/>
    <w:rsid w:val="00642833"/>
    <w:rsid w:val="006437FC"/>
    <w:rsid w:val="00643F71"/>
    <w:rsid w:val="00645DE7"/>
    <w:rsid w:val="006477D6"/>
    <w:rsid w:val="00653F02"/>
    <w:rsid w:val="00654229"/>
    <w:rsid w:val="006545F2"/>
    <w:rsid w:val="00656D25"/>
    <w:rsid w:val="006579F8"/>
    <w:rsid w:val="00657B05"/>
    <w:rsid w:val="00657D34"/>
    <w:rsid w:val="006605EE"/>
    <w:rsid w:val="00660D0A"/>
    <w:rsid w:val="006628D6"/>
    <w:rsid w:val="006663C0"/>
    <w:rsid w:val="0066679C"/>
    <w:rsid w:val="00667DCB"/>
    <w:rsid w:val="006701C3"/>
    <w:rsid w:val="00671309"/>
    <w:rsid w:val="0067494A"/>
    <w:rsid w:val="00674AFF"/>
    <w:rsid w:val="00674F43"/>
    <w:rsid w:val="0068326B"/>
    <w:rsid w:val="00685423"/>
    <w:rsid w:val="00690291"/>
    <w:rsid w:val="00690C1A"/>
    <w:rsid w:val="00694A0B"/>
    <w:rsid w:val="00695B34"/>
    <w:rsid w:val="00695D90"/>
    <w:rsid w:val="006978B1"/>
    <w:rsid w:val="006A0200"/>
    <w:rsid w:val="006A17C0"/>
    <w:rsid w:val="006A1F4B"/>
    <w:rsid w:val="006A2740"/>
    <w:rsid w:val="006A302C"/>
    <w:rsid w:val="006B2A09"/>
    <w:rsid w:val="006B41A3"/>
    <w:rsid w:val="006C03AB"/>
    <w:rsid w:val="006C6AA9"/>
    <w:rsid w:val="006C7008"/>
    <w:rsid w:val="006D0119"/>
    <w:rsid w:val="006D079F"/>
    <w:rsid w:val="006D168F"/>
    <w:rsid w:val="006D6576"/>
    <w:rsid w:val="006E003D"/>
    <w:rsid w:val="006E0181"/>
    <w:rsid w:val="006E1B63"/>
    <w:rsid w:val="006F0165"/>
    <w:rsid w:val="006F02B2"/>
    <w:rsid w:val="006F15CA"/>
    <w:rsid w:val="006F5C65"/>
    <w:rsid w:val="0070015B"/>
    <w:rsid w:val="00702171"/>
    <w:rsid w:val="00706C61"/>
    <w:rsid w:val="00710DE2"/>
    <w:rsid w:val="00712397"/>
    <w:rsid w:val="00723708"/>
    <w:rsid w:val="00723E1C"/>
    <w:rsid w:val="00725861"/>
    <w:rsid w:val="00725C96"/>
    <w:rsid w:val="007278BF"/>
    <w:rsid w:val="007306B7"/>
    <w:rsid w:val="00731D5A"/>
    <w:rsid w:val="00732B5D"/>
    <w:rsid w:val="0073654E"/>
    <w:rsid w:val="007372C3"/>
    <w:rsid w:val="007419C8"/>
    <w:rsid w:val="00742ED7"/>
    <w:rsid w:val="00743991"/>
    <w:rsid w:val="00744531"/>
    <w:rsid w:val="00746020"/>
    <w:rsid w:val="007522B0"/>
    <w:rsid w:val="00752DCF"/>
    <w:rsid w:val="00754937"/>
    <w:rsid w:val="00755DF7"/>
    <w:rsid w:val="00761377"/>
    <w:rsid w:val="007616AD"/>
    <w:rsid w:val="00762F48"/>
    <w:rsid w:val="0076530E"/>
    <w:rsid w:val="00770764"/>
    <w:rsid w:val="0077314F"/>
    <w:rsid w:val="007744A9"/>
    <w:rsid w:val="007746F2"/>
    <w:rsid w:val="0077562A"/>
    <w:rsid w:val="00775DCF"/>
    <w:rsid w:val="00776AE9"/>
    <w:rsid w:val="0077727C"/>
    <w:rsid w:val="0077732E"/>
    <w:rsid w:val="00777CA1"/>
    <w:rsid w:val="00780FA8"/>
    <w:rsid w:val="0078155D"/>
    <w:rsid w:val="00781A0D"/>
    <w:rsid w:val="00782CEB"/>
    <w:rsid w:val="0078362C"/>
    <w:rsid w:val="007841C8"/>
    <w:rsid w:val="007843A0"/>
    <w:rsid w:val="00784F98"/>
    <w:rsid w:val="007859B3"/>
    <w:rsid w:val="0078648E"/>
    <w:rsid w:val="00786694"/>
    <w:rsid w:val="007866C8"/>
    <w:rsid w:val="00787774"/>
    <w:rsid w:val="00790860"/>
    <w:rsid w:val="00791DD0"/>
    <w:rsid w:val="007938EC"/>
    <w:rsid w:val="00794318"/>
    <w:rsid w:val="007970CF"/>
    <w:rsid w:val="007979F0"/>
    <w:rsid w:val="007A10C9"/>
    <w:rsid w:val="007A4072"/>
    <w:rsid w:val="007A73E7"/>
    <w:rsid w:val="007B0462"/>
    <w:rsid w:val="007B0A03"/>
    <w:rsid w:val="007B2AD8"/>
    <w:rsid w:val="007B2F31"/>
    <w:rsid w:val="007B44B0"/>
    <w:rsid w:val="007B6003"/>
    <w:rsid w:val="007C51F2"/>
    <w:rsid w:val="007D0357"/>
    <w:rsid w:val="007D060C"/>
    <w:rsid w:val="007D0C6A"/>
    <w:rsid w:val="007D167E"/>
    <w:rsid w:val="007D1B08"/>
    <w:rsid w:val="007D263E"/>
    <w:rsid w:val="007D4CE3"/>
    <w:rsid w:val="007E31B4"/>
    <w:rsid w:val="007E46D2"/>
    <w:rsid w:val="007E4EF1"/>
    <w:rsid w:val="007E5795"/>
    <w:rsid w:val="007E687B"/>
    <w:rsid w:val="007E7415"/>
    <w:rsid w:val="007F0674"/>
    <w:rsid w:val="007F0F45"/>
    <w:rsid w:val="007F22F1"/>
    <w:rsid w:val="007F2783"/>
    <w:rsid w:val="007F2CA4"/>
    <w:rsid w:val="007F3793"/>
    <w:rsid w:val="007F41BE"/>
    <w:rsid w:val="008001CC"/>
    <w:rsid w:val="00800651"/>
    <w:rsid w:val="00800F0A"/>
    <w:rsid w:val="0080155F"/>
    <w:rsid w:val="008016C9"/>
    <w:rsid w:val="0080644D"/>
    <w:rsid w:val="008075DE"/>
    <w:rsid w:val="00807E6C"/>
    <w:rsid w:val="008101F5"/>
    <w:rsid w:val="00810B74"/>
    <w:rsid w:val="0082353A"/>
    <w:rsid w:val="00831BE3"/>
    <w:rsid w:val="0083259E"/>
    <w:rsid w:val="00835B36"/>
    <w:rsid w:val="00835D7C"/>
    <w:rsid w:val="00837518"/>
    <w:rsid w:val="008428D5"/>
    <w:rsid w:val="00847B07"/>
    <w:rsid w:val="008518C7"/>
    <w:rsid w:val="008523E4"/>
    <w:rsid w:val="008549B6"/>
    <w:rsid w:val="008551EA"/>
    <w:rsid w:val="00855351"/>
    <w:rsid w:val="0086186E"/>
    <w:rsid w:val="00861B47"/>
    <w:rsid w:val="00865A99"/>
    <w:rsid w:val="00865F38"/>
    <w:rsid w:val="00872525"/>
    <w:rsid w:val="00872DC6"/>
    <w:rsid w:val="008734D0"/>
    <w:rsid w:val="00874830"/>
    <w:rsid w:val="00874A90"/>
    <w:rsid w:val="00877314"/>
    <w:rsid w:val="00877B59"/>
    <w:rsid w:val="00880435"/>
    <w:rsid w:val="00881257"/>
    <w:rsid w:val="008840EB"/>
    <w:rsid w:val="00884426"/>
    <w:rsid w:val="00887BBD"/>
    <w:rsid w:val="00890C81"/>
    <w:rsid w:val="008915B2"/>
    <w:rsid w:val="008916DF"/>
    <w:rsid w:val="00891C2E"/>
    <w:rsid w:val="00891E39"/>
    <w:rsid w:val="00894875"/>
    <w:rsid w:val="00896800"/>
    <w:rsid w:val="00897210"/>
    <w:rsid w:val="008A0B04"/>
    <w:rsid w:val="008A12E3"/>
    <w:rsid w:val="008A1B02"/>
    <w:rsid w:val="008A3B2B"/>
    <w:rsid w:val="008A3CDF"/>
    <w:rsid w:val="008A445E"/>
    <w:rsid w:val="008A46DB"/>
    <w:rsid w:val="008A5236"/>
    <w:rsid w:val="008A5A00"/>
    <w:rsid w:val="008A749C"/>
    <w:rsid w:val="008B0578"/>
    <w:rsid w:val="008B4428"/>
    <w:rsid w:val="008B49D1"/>
    <w:rsid w:val="008B5B1D"/>
    <w:rsid w:val="008B60BF"/>
    <w:rsid w:val="008B6AAA"/>
    <w:rsid w:val="008B72EF"/>
    <w:rsid w:val="008B7AF0"/>
    <w:rsid w:val="008C1534"/>
    <w:rsid w:val="008C2E08"/>
    <w:rsid w:val="008C3E12"/>
    <w:rsid w:val="008C4035"/>
    <w:rsid w:val="008C4939"/>
    <w:rsid w:val="008C51F9"/>
    <w:rsid w:val="008D21F8"/>
    <w:rsid w:val="008D2A62"/>
    <w:rsid w:val="008D4441"/>
    <w:rsid w:val="008D4FC9"/>
    <w:rsid w:val="008D651A"/>
    <w:rsid w:val="008E21BB"/>
    <w:rsid w:val="008E24EE"/>
    <w:rsid w:val="008E2C7F"/>
    <w:rsid w:val="008E6B93"/>
    <w:rsid w:val="008F26DA"/>
    <w:rsid w:val="008F2D25"/>
    <w:rsid w:val="008F3A5F"/>
    <w:rsid w:val="008F3D1A"/>
    <w:rsid w:val="008F5307"/>
    <w:rsid w:val="008F5F08"/>
    <w:rsid w:val="008F7865"/>
    <w:rsid w:val="009002BC"/>
    <w:rsid w:val="00900B1E"/>
    <w:rsid w:val="009013AD"/>
    <w:rsid w:val="00901C89"/>
    <w:rsid w:val="00902B20"/>
    <w:rsid w:val="0090518E"/>
    <w:rsid w:val="009065A4"/>
    <w:rsid w:val="0091052E"/>
    <w:rsid w:val="00910C5F"/>
    <w:rsid w:val="00911DDF"/>
    <w:rsid w:val="00912071"/>
    <w:rsid w:val="00912779"/>
    <w:rsid w:val="00912B42"/>
    <w:rsid w:val="00912C7A"/>
    <w:rsid w:val="009141F0"/>
    <w:rsid w:val="00917499"/>
    <w:rsid w:val="009200FA"/>
    <w:rsid w:val="00922E77"/>
    <w:rsid w:val="00923BFA"/>
    <w:rsid w:val="0092410F"/>
    <w:rsid w:val="009254E0"/>
    <w:rsid w:val="0092564D"/>
    <w:rsid w:val="00927A40"/>
    <w:rsid w:val="009309DF"/>
    <w:rsid w:val="0093169A"/>
    <w:rsid w:val="0093192A"/>
    <w:rsid w:val="00931D5B"/>
    <w:rsid w:val="00932111"/>
    <w:rsid w:val="00935138"/>
    <w:rsid w:val="00935B70"/>
    <w:rsid w:val="00935C38"/>
    <w:rsid w:val="00935FA9"/>
    <w:rsid w:val="00936ACF"/>
    <w:rsid w:val="0093763B"/>
    <w:rsid w:val="00940B73"/>
    <w:rsid w:val="00942954"/>
    <w:rsid w:val="00943E64"/>
    <w:rsid w:val="00945EC5"/>
    <w:rsid w:val="00946EA1"/>
    <w:rsid w:val="0094742C"/>
    <w:rsid w:val="00947FAA"/>
    <w:rsid w:val="00954576"/>
    <w:rsid w:val="00955352"/>
    <w:rsid w:val="00955FF0"/>
    <w:rsid w:val="00963533"/>
    <w:rsid w:val="009641B7"/>
    <w:rsid w:val="009656F3"/>
    <w:rsid w:val="00966CAE"/>
    <w:rsid w:val="00966D41"/>
    <w:rsid w:val="00967460"/>
    <w:rsid w:val="0097133C"/>
    <w:rsid w:val="00973252"/>
    <w:rsid w:val="00980A5E"/>
    <w:rsid w:val="00982978"/>
    <w:rsid w:val="009829DE"/>
    <w:rsid w:val="00982B1F"/>
    <w:rsid w:val="00984020"/>
    <w:rsid w:val="00986681"/>
    <w:rsid w:val="00990611"/>
    <w:rsid w:val="009910E7"/>
    <w:rsid w:val="00992DDB"/>
    <w:rsid w:val="00993979"/>
    <w:rsid w:val="009944CF"/>
    <w:rsid w:val="00996554"/>
    <w:rsid w:val="009A063F"/>
    <w:rsid w:val="009A0F9A"/>
    <w:rsid w:val="009A240B"/>
    <w:rsid w:val="009A36D7"/>
    <w:rsid w:val="009A58B4"/>
    <w:rsid w:val="009A6EB2"/>
    <w:rsid w:val="009B07C1"/>
    <w:rsid w:val="009B1040"/>
    <w:rsid w:val="009B45F3"/>
    <w:rsid w:val="009B4793"/>
    <w:rsid w:val="009B67B7"/>
    <w:rsid w:val="009B7019"/>
    <w:rsid w:val="009B7A19"/>
    <w:rsid w:val="009C4679"/>
    <w:rsid w:val="009C5932"/>
    <w:rsid w:val="009C76C5"/>
    <w:rsid w:val="009D114A"/>
    <w:rsid w:val="009D31F2"/>
    <w:rsid w:val="009D5A53"/>
    <w:rsid w:val="009D7685"/>
    <w:rsid w:val="009D7EEA"/>
    <w:rsid w:val="009E021D"/>
    <w:rsid w:val="009E058C"/>
    <w:rsid w:val="009E09F9"/>
    <w:rsid w:val="009E0EA8"/>
    <w:rsid w:val="009E26F9"/>
    <w:rsid w:val="009E384B"/>
    <w:rsid w:val="009E389A"/>
    <w:rsid w:val="009E4188"/>
    <w:rsid w:val="009E440C"/>
    <w:rsid w:val="009E441D"/>
    <w:rsid w:val="009E585C"/>
    <w:rsid w:val="009E6010"/>
    <w:rsid w:val="009F03BC"/>
    <w:rsid w:val="009F07CA"/>
    <w:rsid w:val="009F0F62"/>
    <w:rsid w:val="009F1BEF"/>
    <w:rsid w:val="009F42C9"/>
    <w:rsid w:val="00A00B3A"/>
    <w:rsid w:val="00A0240A"/>
    <w:rsid w:val="00A02715"/>
    <w:rsid w:val="00A033B2"/>
    <w:rsid w:val="00A0471B"/>
    <w:rsid w:val="00A06480"/>
    <w:rsid w:val="00A068F7"/>
    <w:rsid w:val="00A10D8F"/>
    <w:rsid w:val="00A1286E"/>
    <w:rsid w:val="00A12D4F"/>
    <w:rsid w:val="00A12F75"/>
    <w:rsid w:val="00A132A3"/>
    <w:rsid w:val="00A13689"/>
    <w:rsid w:val="00A153AA"/>
    <w:rsid w:val="00A17661"/>
    <w:rsid w:val="00A20A0D"/>
    <w:rsid w:val="00A21EB2"/>
    <w:rsid w:val="00A24786"/>
    <w:rsid w:val="00A251C5"/>
    <w:rsid w:val="00A2576D"/>
    <w:rsid w:val="00A27E7A"/>
    <w:rsid w:val="00A30164"/>
    <w:rsid w:val="00A34C1B"/>
    <w:rsid w:val="00A35ECB"/>
    <w:rsid w:val="00A425E6"/>
    <w:rsid w:val="00A434C3"/>
    <w:rsid w:val="00A45B8D"/>
    <w:rsid w:val="00A476E6"/>
    <w:rsid w:val="00A51E86"/>
    <w:rsid w:val="00A52A8E"/>
    <w:rsid w:val="00A5671C"/>
    <w:rsid w:val="00A56882"/>
    <w:rsid w:val="00A62215"/>
    <w:rsid w:val="00A6641C"/>
    <w:rsid w:val="00A72043"/>
    <w:rsid w:val="00A73F1A"/>
    <w:rsid w:val="00A746B5"/>
    <w:rsid w:val="00A816B5"/>
    <w:rsid w:val="00A8412F"/>
    <w:rsid w:val="00A91839"/>
    <w:rsid w:val="00A91E47"/>
    <w:rsid w:val="00A91FB3"/>
    <w:rsid w:val="00A92ADC"/>
    <w:rsid w:val="00A9354F"/>
    <w:rsid w:val="00A96C47"/>
    <w:rsid w:val="00A97BC0"/>
    <w:rsid w:val="00AA348E"/>
    <w:rsid w:val="00AA4384"/>
    <w:rsid w:val="00AA4B9D"/>
    <w:rsid w:val="00AB10D7"/>
    <w:rsid w:val="00AB1F8A"/>
    <w:rsid w:val="00AB3820"/>
    <w:rsid w:val="00AB51CA"/>
    <w:rsid w:val="00AB595D"/>
    <w:rsid w:val="00AB6FBC"/>
    <w:rsid w:val="00AB763B"/>
    <w:rsid w:val="00AC098A"/>
    <w:rsid w:val="00AC0BAD"/>
    <w:rsid w:val="00AC3B64"/>
    <w:rsid w:val="00AC3ECD"/>
    <w:rsid w:val="00AC67B5"/>
    <w:rsid w:val="00AC6DEF"/>
    <w:rsid w:val="00AD08C9"/>
    <w:rsid w:val="00AD1B10"/>
    <w:rsid w:val="00AD250F"/>
    <w:rsid w:val="00AD33BF"/>
    <w:rsid w:val="00AD4125"/>
    <w:rsid w:val="00AD5F6A"/>
    <w:rsid w:val="00AD6371"/>
    <w:rsid w:val="00AD732A"/>
    <w:rsid w:val="00AE07E2"/>
    <w:rsid w:val="00AE2216"/>
    <w:rsid w:val="00AE2A95"/>
    <w:rsid w:val="00AE478D"/>
    <w:rsid w:val="00AF0DF3"/>
    <w:rsid w:val="00AF28E3"/>
    <w:rsid w:val="00AF44AD"/>
    <w:rsid w:val="00AF4926"/>
    <w:rsid w:val="00AF78C5"/>
    <w:rsid w:val="00B00283"/>
    <w:rsid w:val="00B003D3"/>
    <w:rsid w:val="00B01A48"/>
    <w:rsid w:val="00B02908"/>
    <w:rsid w:val="00B05992"/>
    <w:rsid w:val="00B06559"/>
    <w:rsid w:val="00B07035"/>
    <w:rsid w:val="00B0703F"/>
    <w:rsid w:val="00B10CB6"/>
    <w:rsid w:val="00B1147D"/>
    <w:rsid w:val="00B12F23"/>
    <w:rsid w:val="00B141BC"/>
    <w:rsid w:val="00B14CEF"/>
    <w:rsid w:val="00B16927"/>
    <w:rsid w:val="00B17CA1"/>
    <w:rsid w:val="00B212BD"/>
    <w:rsid w:val="00B2224D"/>
    <w:rsid w:val="00B26243"/>
    <w:rsid w:val="00B26E14"/>
    <w:rsid w:val="00B32797"/>
    <w:rsid w:val="00B36A74"/>
    <w:rsid w:val="00B41974"/>
    <w:rsid w:val="00B432B0"/>
    <w:rsid w:val="00B43849"/>
    <w:rsid w:val="00B50208"/>
    <w:rsid w:val="00B51718"/>
    <w:rsid w:val="00B54381"/>
    <w:rsid w:val="00B543BB"/>
    <w:rsid w:val="00B55568"/>
    <w:rsid w:val="00B57645"/>
    <w:rsid w:val="00B60556"/>
    <w:rsid w:val="00B63530"/>
    <w:rsid w:val="00B64673"/>
    <w:rsid w:val="00B64E14"/>
    <w:rsid w:val="00B65069"/>
    <w:rsid w:val="00B65631"/>
    <w:rsid w:val="00B70280"/>
    <w:rsid w:val="00B71072"/>
    <w:rsid w:val="00B71284"/>
    <w:rsid w:val="00B72EED"/>
    <w:rsid w:val="00B7331A"/>
    <w:rsid w:val="00B7339C"/>
    <w:rsid w:val="00B75B6D"/>
    <w:rsid w:val="00B75BF1"/>
    <w:rsid w:val="00B76515"/>
    <w:rsid w:val="00B77E9C"/>
    <w:rsid w:val="00B80BC1"/>
    <w:rsid w:val="00B83801"/>
    <w:rsid w:val="00B84CE0"/>
    <w:rsid w:val="00B85186"/>
    <w:rsid w:val="00B85B1B"/>
    <w:rsid w:val="00B86CB7"/>
    <w:rsid w:val="00B8760A"/>
    <w:rsid w:val="00B87E15"/>
    <w:rsid w:val="00B902B2"/>
    <w:rsid w:val="00B90B19"/>
    <w:rsid w:val="00B938BF"/>
    <w:rsid w:val="00B940ED"/>
    <w:rsid w:val="00B94CAA"/>
    <w:rsid w:val="00B97B79"/>
    <w:rsid w:val="00BA1807"/>
    <w:rsid w:val="00BA41BA"/>
    <w:rsid w:val="00BA464C"/>
    <w:rsid w:val="00BA527E"/>
    <w:rsid w:val="00BA7B51"/>
    <w:rsid w:val="00BB2C46"/>
    <w:rsid w:val="00BB3BCD"/>
    <w:rsid w:val="00BB3F67"/>
    <w:rsid w:val="00BB484C"/>
    <w:rsid w:val="00BB4EEC"/>
    <w:rsid w:val="00BB7AA5"/>
    <w:rsid w:val="00BC27EF"/>
    <w:rsid w:val="00BC68CB"/>
    <w:rsid w:val="00BD05E1"/>
    <w:rsid w:val="00BD22AE"/>
    <w:rsid w:val="00BD2E4E"/>
    <w:rsid w:val="00BD36B4"/>
    <w:rsid w:val="00BD48A3"/>
    <w:rsid w:val="00BE24DD"/>
    <w:rsid w:val="00BE2779"/>
    <w:rsid w:val="00BE39A6"/>
    <w:rsid w:val="00BE4A14"/>
    <w:rsid w:val="00BE6D88"/>
    <w:rsid w:val="00BF2EC0"/>
    <w:rsid w:val="00BF4752"/>
    <w:rsid w:val="00BF4B65"/>
    <w:rsid w:val="00C01EFE"/>
    <w:rsid w:val="00C02047"/>
    <w:rsid w:val="00C02E84"/>
    <w:rsid w:val="00C03649"/>
    <w:rsid w:val="00C05447"/>
    <w:rsid w:val="00C07388"/>
    <w:rsid w:val="00C10A33"/>
    <w:rsid w:val="00C111DA"/>
    <w:rsid w:val="00C11BDA"/>
    <w:rsid w:val="00C129C9"/>
    <w:rsid w:val="00C148D7"/>
    <w:rsid w:val="00C14B45"/>
    <w:rsid w:val="00C14FC3"/>
    <w:rsid w:val="00C15B4A"/>
    <w:rsid w:val="00C16A36"/>
    <w:rsid w:val="00C20C80"/>
    <w:rsid w:val="00C21500"/>
    <w:rsid w:val="00C21753"/>
    <w:rsid w:val="00C21C4F"/>
    <w:rsid w:val="00C23555"/>
    <w:rsid w:val="00C23D5C"/>
    <w:rsid w:val="00C26A92"/>
    <w:rsid w:val="00C26D21"/>
    <w:rsid w:val="00C308B0"/>
    <w:rsid w:val="00C3186E"/>
    <w:rsid w:val="00C329BE"/>
    <w:rsid w:val="00C3402B"/>
    <w:rsid w:val="00C340B7"/>
    <w:rsid w:val="00C341FB"/>
    <w:rsid w:val="00C37E5D"/>
    <w:rsid w:val="00C42DFC"/>
    <w:rsid w:val="00C43B2C"/>
    <w:rsid w:val="00C43CC8"/>
    <w:rsid w:val="00C457FA"/>
    <w:rsid w:val="00C4720F"/>
    <w:rsid w:val="00C47CC5"/>
    <w:rsid w:val="00C523E1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1A91"/>
    <w:rsid w:val="00C72A99"/>
    <w:rsid w:val="00C767DE"/>
    <w:rsid w:val="00C7790A"/>
    <w:rsid w:val="00C80686"/>
    <w:rsid w:val="00C81102"/>
    <w:rsid w:val="00C81923"/>
    <w:rsid w:val="00C81FBE"/>
    <w:rsid w:val="00C82383"/>
    <w:rsid w:val="00C83CFC"/>
    <w:rsid w:val="00C83EF4"/>
    <w:rsid w:val="00C84507"/>
    <w:rsid w:val="00C85AAE"/>
    <w:rsid w:val="00C87C29"/>
    <w:rsid w:val="00C9014F"/>
    <w:rsid w:val="00C9051E"/>
    <w:rsid w:val="00C90A89"/>
    <w:rsid w:val="00C9269A"/>
    <w:rsid w:val="00C96BF7"/>
    <w:rsid w:val="00C974D1"/>
    <w:rsid w:val="00C97853"/>
    <w:rsid w:val="00CA0714"/>
    <w:rsid w:val="00CA0850"/>
    <w:rsid w:val="00CA1BB3"/>
    <w:rsid w:val="00CA5CAC"/>
    <w:rsid w:val="00CA7646"/>
    <w:rsid w:val="00CB0AD9"/>
    <w:rsid w:val="00CB0C6E"/>
    <w:rsid w:val="00CB0E61"/>
    <w:rsid w:val="00CB1FB9"/>
    <w:rsid w:val="00CB2689"/>
    <w:rsid w:val="00CB39DF"/>
    <w:rsid w:val="00CB7CC5"/>
    <w:rsid w:val="00CC0F8C"/>
    <w:rsid w:val="00CC11B1"/>
    <w:rsid w:val="00CC1E9A"/>
    <w:rsid w:val="00CC4B3E"/>
    <w:rsid w:val="00CD0A21"/>
    <w:rsid w:val="00CD0FD6"/>
    <w:rsid w:val="00CD57F9"/>
    <w:rsid w:val="00CD6B72"/>
    <w:rsid w:val="00CD7415"/>
    <w:rsid w:val="00CE0591"/>
    <w:rsid w:val="00CE2D47"/>
    <w:rsid w:val="00CE3911"/>
    <w:rsid w:val="00CE4DE8"/>
    <w:rsid w:val="00CE7D9E"/>
    <w:rsid w:val="00CF0C9B"/>
    <w:rsid w:val="00CF2407"/>
    <w:rsid w:val="00CF3F31"/>
    <w:rsid w:val="00CF5314"/>
    <w:rsid w:val="00CF5319"/>
    <w:rsid w:val="00CF6AEE"/>
    <w:rsid w:val="00D04C62"/>
    <w:rsid w:val="00D05D00"/>
    <w:rsid w:val="00D05D2F"/>
    <w:rsid w:val="00D06B32"/>
    <w:rsid w:val="00D077D5"/>
    <w:rsid w:val="00D11626"/>
    <w:rsid w:val="00D11863"/>
    <w:rsid w:val="00D11FA5"/>
    <w:rsid w:val="00D14D7B"/>
    <w:rsid w:val="00D15D31"/>
    <w:rsid w:val="00D20D23"/>
    <w:rsid w:val="00D21A41"/>
    <w:rsid w:val="00D23DB7"/>
    <w:rsid w:val="00D241F0"/>
    <w:rsid w:val="00D24B8F"/>
    <w:rsid w:val="00D25526"/>
    <w:rsid w:val="00D25CFF"/>
    <w:rsid w:val="00D274EF"/>
    <w:rsid w:val="00D31F2B"/>
    <w:rsid w:val="00D32276"/>
    <w:rsid w:val="00D32600"/>
    <w:rsid w:val="00D33FC5"/>
    <w:rsid w:val="00D35308"/>
    <w:rsid w:val="00D366D5"/>
    <w:rsid w:val="00D42B4D"/>
    <w:rsid w:val="00D4306B"/>
    <w:rsid w:val="00D449D3"/>
    <w:rsid w:val="00D478D3"/>
    <w:rsid w:val="00D514FF"/>
    <w:rsid w:val="00D51A02"/>
    <w:rsid w:val="00D521E3"/>
    <w:rsid w:val="00D52CA4"/>
    <w:rsid w:val="00D5309E"/>
    <w:rsid w:val="00D54497"/>
    <w:rsid w:val="00D54784"/>
    <w:rsid w:val="00D579B8"/>
    <w:rsid w:val="00D57F75"/>
    <w:rsid w:val="00D61175"/>
    <w:rsid w:val="00D615C9"/>
    <w:rsid w:val="00D62BDA"/>
    <w:rsid w:val="00D62C39"/>
    <w:rsid w:val="00D64739"/>
    <w:rsid w:val="00D7046D"/>
    <w:rsid w:val="00D75C08"/>
    <w:rsid w:val="00D7703A"/>
    <w:rsid w:val="00D8156E"/>
    <w:rsid w:val="00D8441A"/>
    <w:rsid w:val="00D84E53"/>
    <w:rsid w:val="00D8595E"/>
    <w:rsid w:val="00D86359"/>
    <w:rsid w:val="00D8794C"/>
    <w:rsid w:val="00D912BC"/>
    <w:rsid w:val="00D91D1E"/>
    <w:rsid w:val="00D92A65"/>
    <w:rsid w:val="00D95AC4"/>
    <w:rsid w:val="00D96968"/>
    <w:rsid w:val="00D97D8C"/>
    <w:rsid w:val="00DA15E8"/>
    <w:rsid w:val="00DA371E"/>
    <w:rsid w:val="00DA3943"/>
    <w:rsid w:val="00DA3EDE"/>
    <w:rsid w:val="00DA616D"/>
    <w:rsid w:val="00DB1A9C"/>
    <w:rsid w:val="00DB1ED9"/>
    <w:rsid w:val="00DB2103"/>
    <w:rsid w:val="00DB22D5"/>
    <w:rsid w:val="00DB281D"/>
    <w:rsid w:val="00DB3D46"/>
    <w:rsid w:val="00DB486F"/>
    <w:rsid w:val="00DC621C"/>
    <w:rsid w:val="00DC6565"/>
    <w:rsid w:val="00DD09A2"/>
    <w:rsid w:val="00DD4ECD"/>
    <w:rsid w:val="00DD5555"/>
    <w:rsid w:val="00DD5AAD"/>
    <w:rsid w:val="00DD5E52"/>
    <w:rsid w:val="00DD6E6E"/>
    <w:rsid w:val="00DD7036"/>
    <w:rsid w:val="00DE502A"/>
    <w:rsid w:val="00DE6122"/>
    <w:rsid w:val="00DF0FBB"/>
    <w:rsid w:val="00DF5BD8"/>
    <w:rsid w:val="00E001A0"/>
    <w:rsid w:val="00E0072F"/>
    <w:rsid w:val="00E0400E"/>
    <w:rsid w:val="00E0793C"/>
    <w:rsid w:val="00E11E47"/>
    <w:rsid w:val="00E129C1"/>
    <w:rsid w:val="00E13347"/>
    <w:rsid w:val="00E13F12"/>
    <w:rsid w:val="00E22D6C"/>
    <w:rsid w:val="00E23776"/>
    <w:rsid w:val="00E255DB"/>
    <w:rsid w:val="00E303C3"/>
    <w:rsid w:val="00E359DF"/>
    <w:rsid w:val="00E3733B"/>
    <w:rsid w:val="00E37938"/>
    <w:rsid w:val="00E40C3E"/>
    <w:rsid w:val="00E44D01"/>
    <w:rsid w:val="00E47DE5"/>
    <w:rsid w:val="00E53DDB"/>
    <w:rsid w:val="00E5401B"/>
    <w:rsid w:val="00E5590D"/>
    <w:rsid w:val="00E55C8E"/>
    <w:rsid w:val="00E56A92"/>
    <w:rsid w:val="00E604D2"/>
    <w:rsid w:val="00E619BE"/>
    <w:rsid w:val="00E630BB"/>
    <w:rsid w:val="00E63B2A"/>
    <w:rsid w:val="00E643FA"/>
    <w:rsid w:val="00E64655"/>
    <w:rsid w:val="00E70DD6"/>
    <w:rsid w:val="00E7279B"/>
    <w:rsid w:val="00E74F68"/>
    <w:rsid w:val="00E77594"/>
    <w:rsid w:val="00E879FB"/>
    <w:rsid w:val="00E9024E"/>
    <w:rsid w:val="00E9035D"/>
    <w:rsid w:val="00E908A5"/>
    <w:rsid w:val="00E90B50"/>
    <w:rsid w:val="00E91310"/>
    <w:rsid w:val="00E930EE"/>
    <w:rsid w:val="00E96923"/>
    <w:rsid w:val="00E96D5A"/>
    <w:rsid w:val="00E97937"/>
    <w:rsid w:val="00E97EC8"/>
    <w:rsid w:val="00EA2F7F"/>
    <w:rsid w:val="00EA324F"/>
    <w:rsid w:val="00EA3AB4"/>
    <w:rsid w:val="00EB19C1"/>
    <w:rsid w:val="00EB21D7"/>
    <w:rsid w:val="00EB44A8"/>
    <w:rsid w:val="00EB5208"/>
    <w:rsid w:val="00EB5708"/>
    <w:rsid w:val="00EB71C4"/>
    <w:rsid w:val="00EB7725"/>
    <w:rsid w:val="00EB7F61"/>
    <w:rsid w:val="00EC0679"/>
    <w:rsid w:val="00EC0942"/>
    <w:rsid w:val="00EC0A3D"/>
    <w:rsid w:val="00EC10BD"/>
    <w:rsid w:val="00EC1B3F"/>
    <w:rsid w:val="00EC310A"/>
    <w:rsid w:val="00EC3C80"/>
    <w:rsid w:val="00EC48F1"/>
    <w:rsid w:val="00EC559F"/>
    <w:rsid w:val="00ED199B"/>
    <w:rsid w:val="00ED2AF8"/>
    <w:rsid w:val="00ED50E1"/>
    <w:rsid w:val="00ED7EF8"/>
    <w:rsid w:val="00EE035F"/>
    <w:rsid w:val="00EE0BF6"/>
    <w:rsid w:val="00EE1AB0"/>
    <w:rsid w:val="00EE2682"/>
    <w:rsid w:val="00EE3223"/>
    <w:rsid w:val="00EE70D5"/>
    <w:rsid w:val="00EE7145"/>
    <w:rsid w:val="00EE7AAE"/>
    <w:rsid w:val="00EF021A"/>
    <w:rsid w:val="00EF0A5D"/>
    <w:rsid w:val="00EF102E"/>
    <w:rsid w:val="00EF2863"/>
    <w:rsid w:val="00F0084A"/>
    <w:rsid w:val="00F01C12"/>
    <w:rsid w:val="00F0202C"/>
    <w:rsid w:val="00F02339"/>
    <w:rsid w:val="00F031D1"/>
    <w:rsid w:val="00F03302"/>
    <w:rsid w:val="00F034B5"/>
    <w:rsid w:val="00F050D7"/>
    <w:rsid w:val="00F062F3"/>
    <w:rsid w:val="00F114EA"/>
    <w:rsid w:val="00F1182D"/>
    <w:rsid w:val="00F13655"/>
    <w:rsid w:val="00F15573"/>
    <w:rsid w:val="00F15BCF"/>
    <w:rsid w:val="00F2160A"/>
    <w:rsid w:val="00F2504F"/>
    <w:rsid w:val="00F2546F"/>
    <w:rsid w:val="00F2576C"/>
    <w:rsid w:val="00F308A3"/>
    <w:rsid w:val="00F333B5"/>
    <w:rsid w:val="00F33506"/>
    <w:rsid w:val="00F33B8A"/>
    <w:rsid w:val="00F3484F"/>
    <w:rsid w:val="00F44F45"/>
    <w:rsid w:val="00F45AF5"/>
    <w:rsid w:val="00F515D2"/>
    <w:rsid w:val="00F520BA"/>
    <w:rsid w:val="00F52B84"/>
    <w:rsid w:val="00F53C98"/>
    <w:rsid w:val="00F54844"/>
    <w:rsid w:val="00F552D5"/>
    <w:rsid w:val="00F55638"/>
    <w:rsid w:val="00F56436"/>
    <w:rsid w:val="00F56D88"/>
    <w:rsid w:val="00F61C81"/>
    <w:rsid w:val="00F62765"/>
    <w:rsid w:val="00F62938"/>
    <w:rsid w:val="00F62BB4"/>
    <w:rsid w:val="00F6399E"/>
    <w:rsid w:val="00F65053"/>
    <w:rsid w:val="00F665DF"/>
    <w:rsid w:val="00F66F4B"/>
    <w:rsid w:val="00F66FCB"/>
    <w:rsid w:val="00F6779C"/>
    <w:rsid w:val="00F70638"/>
    <w:rsid w:val="00F7100B"/>
    <w:rsid w:val="00F72351"/>
    <w:rsid w:val="00F72BF8"/>
    <w:rsid w:val="00F75570"/>
    <w:rsid w:val="00F76562"/>
    <w:rsid w:val="00F77BDE"/>
    <w:rsid w:val="00F80301"/>
    <w:rsid w:val="00F81256"/>
    <w:rsid w:val="00F91306"/>
    <w:rsid w:val="00F91406"/>
    <w:rsid w:val="00F914F2"/>
    <w:rsid w:val="00F962E7"/>
    <w:rsid w:val="00FA0C6F"/>
    <w:rsid w:val="00FA19B5"/>
    <w:rsid w:val="00FA240A"/>
    <w:rsid w:val="00FA552B"/>
    <w:rsid w:val="00FB1DAD"/>
    <w:rsid w:val="00FB24BB"/>
    <w:rsid w:val="00FB3209"/>
    <w:rsid w:val="00FB5BC3"/>
    <w:rsid w:val="00FB5EFA"/>
    <w:rsid w:val="00FB79C0"/>
    <w:rsid w:val="00FC0B46"/>
    <w:rsid w:val="00FC2829"/>
    <w:rsid w:val="00FC7018"/>
    <w:rsid w:val="00FC7DEB"/>
    <w:rsid w:val="00FC7E34"/>
    <w:rsid w:val="00FD0CF4"/>
    <w:rsid w:val="00FD0F11"/>
    <w:rsid w:val="00FD15C4"/>
    <w:rsid w:val="00FD5B41"/>
    <w:rsid w:val="00FD66D3"/>
    <w:rsid w:val="00FD799B"/>
    <w:rsid w:val="00FD7C34"/>
    <w:rsid w:val="00FE2D63"/>
    <w:rsid w:val="00FE4704"/>
    <w:rsid w:val="00FE58A5"/>
    <w:rsid w:val="00FE7731"/>
    <w:rsid w:val="00FF19A9"/>
    <w:rsid w:val="00FF1C71"/>
    <w:rsid w:val="00FF55F2"/>
    <w:rsid w:val="00FF5BCC"/>
    <w:rsid w:val="00FF6895"/>
    <w:rsid w:val="00FF7A17"/>
    <w:rsid w:val="00FF7D2A"/>
    <w:rsid w:val="01285ED0"/>
    <w:rsid w:val="068D53D2"/>
    <w:rsid w:val="06BCDD5F"/>
    <w:rsid w:val="07A7E566"/>
    <w:rsid w:val="0C7B4668"/>
    <w:rsid w:val="0E2EE3E3"/>
    <w:rsid w:val="0FCF2155"/>
    <w:rsid w:val="1139D9A3"/>
    <w:rsid w:val="1179C99B"/>
    <w:rsid w:val="15D68C7D"/>
    <w:rsid w:val="16266CEB"/>
    <w:rsid w:val="190B4B63"/>
    <w:rsid w:val="1B352AB0"/>
    <w:rsid w:val="1B82B235"/>
    <w:rsid w:val="1DE0824A"/>
    <w:rsid w:val="1DF7FD97"/>
    <w:rsid w:val="1F8CD46A"/>
    <w:rsid w:val="2318B366"/>
    <w:rsid w:val="234840AF"/>
    <w:rsid w:val="25AB166A"/>
    <w:rsid w:val="292704B1"/>
    <w:rsid w:val="2A061407"/>
    <w:rsid w:val="2BA7190D"/>
    <w:rsid w:val="2C0EBAF7"/>
    <w:rsid w:val="2DBB648C"/>
    <w:rsid w:val="31DC7B82"/>
    <w:rsid w:val="32B6C9EC"/>
    <w:rsid w:val="341EDDB6"/>
    <w:rsid w:val="3622EB94"/>
    <w:rsid w:val="367FFD12"/>
    <w:rsid w:val="369827E9"/>
    <w:rsid w:val="37166139"/>
    <w:rsid w:val="39CCEACB"/>
    <w:rsid w:val="3A5FEB08"/>
    <w:rsid w:val="3B393E7F"/>
    <w:rsid w:val="3C356DB8"/>
    <w:rsid w:val="3C6C4A6B"/>
    <w:rsid w:val="3F0EC155"/>
    <w:rsid w:val="41C16181"/>
    <w:rsid w:val="42BE1DE3"/>
    <w:rsid w:val="4347B8D0"/>
    <w:rsid w:val="465DF4AF"/>
    <w:rsid w:val="46F2126A"/>
    <w:rsid w:val="491527E5"/>
    <w:rsid w:val="49545434"/>
    <w:rsid w:val="4C464BCE"/>
    <w:rsid w:val="4D2AEC00"/>
    <w:rsid w:val="4DFF434E"/>
    <w:rsid w:val="4E266AB0"/>
    <w:rsid w:val="50127DCB"/>
    <w:rsid w:val="52B35321"/>
    <w:rsid w:val="53C9D957"/>
    <w:rsid w:val="5586B49C"/>
    <w:rsid w:val="568C402C"/>
    <w:rsid w:val="5755848C"/>
    <w:rsid w:val="59C092BF"/>
    <w:rsid w:val="5B01B432"/>
    <w:rsid w:val="5C4D33EF"/>
    <w:rsid w:val="5C8C7D1E"/>
    <w:rsid w:val="5F018625"/>
    <w:rsid w:val="5F0AAB27"/>
    <w:rsid w:val="6267537D"/>
    <w:rsid w:val="629E4DF1"/>
    <w:rsid w:val="62EE7048"/>
    <w:rsid w:val="654CD2DC"/>
    <w:rsid w:val="655534B3"/>
    <w:rsid w:val="65899258"/>
    <w:rsid w:val="67AF2C4F"/>
    <w:rsid w:val="69BD7F9D"/>
    <w:rsid w:val="6B5062ED"/>
    <w:rsid w:val="711AA528"/>
    <w:rsid w:val="72E0404B"/>
    <w:rsid w:val="734A3719"/>
    <w:rsid w:val="7A40F2E9"/>
    <w:rsid w:val="7B1CF068"/>
    <w:rsid w:val="7B35D7C8"/>
    <w:rsid w:val="7D5D0027"/>
    <w:rsid w:val="7FD62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94A5FFA8-B5D0-44B7-B63B-23BDF388D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inespaciado">
    <w:name w:val="No Spacing"/>
    <w:link w:val="SinespaciadoCar"/>
    <w:uiPriority w:val="1"/>
    <w:qFormat/>
    <w:rsid w:val="000F0A59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0F0A59"/>
  </w:style>
  <w:style w:type="paragraph" w:styleId="Bibliografa">
    <w:name w:val="Bibliography"/>
    <w:basedOn w:val="Normal"/>
    <w:next w:val="Normal"/>
    <w:uiPriority w:val="37"/>
    <w:unhideWhenUsed/>
    <w:rsid w:val="00003A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3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3E1BE908A538C4788DE22448596C0A7" ma:contentTypeVersion="16" ma:contentTypeDescription="Crear nuevo documento." ma:contentTypeScope="" ma:versionID="ecfb75f3590ef4d9d9fd62ec656aa6a1">
  <xsd:schema xmlns:xsd="http://www.w3.org/2001/XMLSchema" xmlns:xs="http://www.w3.org/2001/XMLSchema" xmlns:p="http://schemas.microsoft.com/office/2006/metadata/properties" xmlns:ns3="d8533dcc-bcf4-4ab7-998c-f6cf7682d9b5" xmlns:ns4="abb25384-02cf-4b65-a696-b17aad88bc4e" targetNamespace="http://schemas.microsoft.com/office/2006/metadata/properties" ma:root="true" ma:fieldsID="a4f5dc974c64de828185b1dfebecef6d" ns3:_="" ns4:_="">
    <xsd:import namespace="d8533dcc-bcf4-4ab7-998c-f6cf7682d9b5"/>
    <xsd:import namespace="abb25384-02cf-4b65-a696-b17aad88bc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33dcc-bcf4-4ab7-998c-f6cf7682d9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25384-02cf-4b65-a696-b17aad88bc4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8533dcc-bcf4-4ab7-998c-f6cf7682d9b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of24</b:Tag>
    <b:SourceType>InternetSite</b:SourceType>
    <b:Guid>{07D4DE17-40F6-48B4-81CA-5A012FE50B2E}</b:Guid>
    <b:Title>softwareideas</b:Title>
    <b:Year>2024</b:Year>
    <b:Author>
      <b:Author>
        <b:Corporate>Software Ideas Modeler</b:Corporate>
      </b:Author>
    </b:Author>
    <b:Month>February </b:Month>
    <b:Day>1</b:Day>
    <b:YearAccessed>2025</b:YearAccessed>
    <b:MonthAccessed>Abril</b:MonthAccessed>
    <b:DayAccessed>24</b:DayAccessed>
    <b:URL>https://www.softwareideas.net/class-diagram-enum</b:URL>
    <b:RefOrder>1</b:RefOrder>
  </b:Source>
</b:Sources>
</file>

<file path=customXml/itemProps1.xml><?xml version="1.0" encoding="utf-8"?>
<ds:datastoreItem xmlns:ds="http://schemas.openxmlformats.org/officeDocument/2006/customXml" ds:itemID="{0E560B9B-C44B-4D06-B25D-C89D5B8B9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533dcc-bcf4-4ab7-998c-f6cf7682d9b5"/>
    <ds:schemaRef ds:uri="abb25384-02cf-4b65-a696-b17aad88bc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AECE5B-A5DF-4CFD-AA8E-04D4474EE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4EEBD0-FE38-416E-9955-9E8AB5F1FAD8}">
  <ds:schemaRefs>
    <ds:schemaRef ds:uri="http://schemas.microsoft.com/office/2006/metadata/properties"/>
    <ds:schemaRef ds:uri="http://schemas.microsoft.com/office/infopath/2007/PartnerControls"/>
    <ds:schemaRef ds:uri="d8533dcc-bcf4-4ab7-998c-f6cf7682d9b5"/>
  </ds:schemaRefs>
</ds:datastoreItem>
</file>

<file path=customXml/itemProps4.xml><?xml version="1.0" encoding="utf-8"?>
<ds:datastoreItem xmlns:ds="http://schemas.openxmlformats.org/officeDocument/2006/customXml" ds:itemID="{F9E749AE-8E62-49D6-AC90-73C15BCC5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4</Words>
  <Characters>3708</Characters>
  <Application>Microsoft Office Word</Application>
  <DocSecurity>0</DocSecurity>
  <Lines>30</Lines>
  <Paragraphs>8</Paragraphs>
  <ScaleCrop>false</ScaleCrop>
  <Company>Microsoft</Company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GREGORY LEANDRO SALAZAR DOMINGUEZ</cp:lastModifiedBy>
  <cp:revision>248</cp:revision>
  <cp:lastPrinted>2025-04-27T17:42:00Z</cp:lastPrinted>
  <dcterms:created xsi:type="dcterms:W3CDTF">2025-05-25T15:52:00Z</dcterms:created>
  <dcterms:modified xsi:type="dcterms:W3CDTF">2025-06-1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  <property fmtid="{D5CDD505-2E9C-101B-9397-08002B2CF9AE}" pid="3" name="ContentTypeId">
    <vt:lpwstr>0x01010053E1BE908A538C4788DE22448596C0A7</vt:lpwstr>
  </property>
</Properties>
</file>